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742AA4" w14:textId="77777777" w:rsidR="00E76897" w:rsidRPr="003D63B6" w:rsidRDefault="00B43223" w:rsidP="00F94A43">
      <w:pPr>
        <w:spacing w:afterLines="100" w:after="312" w:line="560" w:lineRule="exact"/>
        <w:jc w:val="center"/>
        <w:rPr>
          <w:rFonts w:ascii="Times New Roman" w:eastAsia="仿宋" w:hAnsi="Times New Roman"/>
          <w:b/>
          <w:bCs/>
          <w:color w:val="000000"/>
          <w:sz w:val="44"/>
          <w:szCs w:val="44"/>
        </w:rPr>
      </w:pPr>
      <w:r w:rsidRPr="003D63B6">
        <w:rPr>
          <w:rFonts w:ascii="Times New Roman" w:eastAsia="仿宋" w:hAnsi="Times New Roman"/>
          <w:b/>
          <w:bCs/>
          <w:color w:val="000000"/>
          <w:sz w:val="44"/>
          <w:szCs w:val="44"/>
        </w:rPr>
        <w:t>南京邮电大学</w:t>
      </w:r>
      <w:r w:rsidR="00C01094" w:rsidRPr="003D63B6">
        <w:rPr>
          <w:rFonts w:ascii="Times New Roman" w:eastAsia="仿宋" w:hAnsi="Times New Roman"/>
          <w:b/>
          <w:bCs/>
          <w:color w:val="000000"/>
          <w:sz w:val="44"/>
          <w:szCs w:val="44"/>
        </w:rPr>
        <w:t>概念验证</w:t>
      </w:r>
      <w:r w:rsidR="00F94A43" w:rsidRPr="003D63B6">
        <w:rPr>
          <w:rFonts w:ascii="Times New Roman" w:eastAsia="仿宋" w:hAnsi="Times New Roman"/>
          <w:b/>
          <w:bCs/>
          <w:color w:val="000000"/>
          <w:sz w:val="44"/>
          <w:szCs w:val="44"/>
        </w:rPr>
        <w:t>项目</w:t>
      </w:r>
      <w:r w:rsidR="00A8591C" w:rsidRPr="003D63B6">
        <w:rPr>
          <w:rFonts w:ascii="Times New Roman" w:eastAsia="仿宋" w:hAnsi="Times New Roman"/>
          <w:b/>
          <w:bCs/>
          <w:color w:val="000000"/>
          <w:sz w:val="44"/>
          <w:szCs w:val="44"/>
        </w:rPr>
        <w:t>申报书</w:t>
      </w:r>
    </w:p>
    <w:tbl>
      <w:tblPr>
        <w:tblW w:w="93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88"/>
        <w:gridCol w:w="347"/>
        <w:gridCol w:w="868"/>
        <w:gridCol w:w="307"/>
        <w:gridCol w:w="2235"/>
        <w:gridCol w:w="2305"/>
        <w:gridCol w:w="1815"/>
      </w:tblGrid>
      <w:tr w:rsidR="00E76897" w:rsidRPr="003D63B6" w14:paraId="70DA8258" w14:textId="77777777">
        <w:trPr>
          <w:trHeight w:val="620"/>
        </w:trPr>
        <w:tc>
          <w:tcPr>
            <w:tcW w:w="936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94C872" w14:textId="77777777" w:rsidR="00E76897" w:rsidRPr="003D63B6" w:rsidRDefault="00935294">
            <w:pPr>
              <w:spacing w:line="560" w:lineRule="exact"/>
              <w:jc w:val="left"/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</w:pPr>
            <w:r w:rsidRPr="003D63B6"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t>一、</w:t>
            </w:r>
            <w:r w:rsidR="00B43223" w:rsidRPr="003D63B6"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t>基本</w:t>
            </w:r>
            <w:r w:rsidRPr="003D63B6"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t>信息</w:t>
            </w:r>
          </w:p>
        </w:tc>
      </w:tr>
      <w:tr w:rsidR="00B43223" w:rsidRPr="003D63B6" w14:paraId="0FDBE9BE" w14:textId="77777777">
        <w:trPr>
          <w:trHeight w:val="90"/>
        </w:trPr>
        <w:tc>
          <w:tcPr>
            <w:tcW w:w="148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9C76E5F" w14:textId="77777777" w:rsidR="00B43223" w:rsidRPr="003D63B6" w:rsidRDefault="00B43223">
            <w:pPr>
              <w:spacing w:line="5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项目负责人</w:t>
            </w:r>
          </w:p>
        </w:tc>
        <w:tc>
          <w:tcPr>
            <w:tcW w:w="15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1E47D" w14:textId="77777777" w:rsidR="00B43223" w:rsidRPr="003D63B6" w:rsidRDefault="00B43223">
            <w:pPr>
              <w:spacing w:line="5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姓名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076F2A" w14:textId="77777777" w:rsidR="00B43223" w:rsidRPr="003D63B6" w:rsidRDefault="00B43223">
            <w:pPr>
              <w:spacing w:line="5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0A3B5" w14:textId="77777777" w:rsidR="00B43223" w:rsidRPr="003D63B6" w:rsidRDefault="00B43223">
            <w:pPr>
              <w:spacing w:line="5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电话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51D90" w14:textId="77777777" w:rsidR="00B43223" w:rsidRPr="003D63B6" w:rsidRDefault="00B43223">
            <w:pPr>
              <w:spacing w:line="560" w:lineRule="exact"/>
              <w:ind w:left="57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</w:p>
        </w:tc>
      </w:tr>
      <w:tr w:rsidR="00B43223" w:rsidRPr="003D63B6" w14:paraId="1B4F7BD8" w14:textId="77777777" w:rsidTr="002A54B7">
        <w:trPr>
          <w:trHeight w:val="90"/>
        </w:trPr>
        <w:tc>
          <w:tcPr>
            <w:tcW w:w="148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2A2DBFE" w14:textId="77777777" w:rsidR="00B43223" w:rsidRPr="003D63B6" w:rsidRDefault="00B43223">
            <w:pPr>
              <w:spacing w:line="5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</w:p>
        </w:tc>
        <w:tc>
          <w:tcPr>
            <w:tcW w:w="15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E5B11" w14:textId="77777777" w:rsidR="00B43223" w:rsidRPr="003D63B6" w:rsidRDefault="00B43223">
            <w:pPr>
              <w:spacing w:line="5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专业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87312" w14:textId="77777777" w:rsidR="00B43223" w:rsidRPr="003D63B6" w:rsidRDefault="00B43223">
            <w:pPr>
              <w:spacing w:line="5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3467E" w14:textId="77777777" w:rsidR="00B43223" w:rsidRPr="003D63B6" w:rsidRDefault="00B43223">
            <w:pPr>
              <w:spacing w:line="5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职称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41827" w14:textId="77777777" w:rsidR="00B43223" w:rsidRPr="003D63B6" w:rsidRDefault="00B43223">
            <w:pPr>
              <w:spacing w:line="560" w:lineRule="exact"/>
              <w:ind w:left="57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</w:p>
        </w:tc>
      </w:tr>
      <w:tr w:rsidR="00B43223" w:rsidRPr="003D63B6" w14:paraId="7A98E226" w14:textId="77777777" w:rsidTr="00AA49BA">
        <w:trPr>
          <w:trHeight w:val="90"/>
        </w:trPr>
        <w:tc>
          <w:tcPr>
            <w:tcW w:w="148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34EC19E" w14:textId="77777777" w:rsidR="00B43223" w:rsidRPr="003D63B6" w:rsidRDefault="00B43223">
            <w:pPr>
              <w:spacing w:line="5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</w:p>
        </w:tc>
        <w:tc>
          <w:tcPr>
            <w:tcW w:w="15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6B46D" w14:textId="77777777" w:rsidR="00B43223" w:rsidRPr="003D63B6" w:rsidRDefault="00B43223">
            <w:pPr>
              <w:spacing w:line="5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所在学院</w:t>
            </w:r>
          </w:p>
        </w:tc>
        <w:tc>
          <w:tcPr>
            <w:tcW w:w="63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46DE5" w14:textId="77777777" w:rsidR="00B43223" w:rsidRPr="003D63B6" w:rsidRDefault="00B43223">
            <w:pPr>
              <w:spacing w:line="560" w:lineRule="exact"/>
              <w:ind w:left="57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</w:p>
        </w:tc>
      </w:tr>
      <w:tr w:rsidR="00B43223" w:rsidRPr="003D63B6" w14:paraId="14521543" w14:textId="77777777" w:rsidTr="00C62DA8">
        <w:trPr>
          <w:trHeight w:val="892"/>
        </w:trPr>
        <w:tc>
          <w:tcPr>
            <w:tcW w:w="148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8C4AA" w14:textId="77777777" w:rsidR="00B43223" w:rsidRPr="003D63B6" w:rsidRDefault="00B43223">
            <w:pPr>
              <w:spacing w:line="5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</w:p>
        </w:tc>
        <w:tc>
          <w:tcPr>
            <w:tcW w:w="15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D8725" w14:textId="77777777" w:rsidR="00B43223" w:rsidRPr="003D63B6" w:rsidRDefault="00B43223" w:rsidP="00B43223">
            <w:pPr>
              <w:spacing w:line="3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研究领域及主要业绩</w:t>
            </w:r>
          </w:p>
        </w:tc>
        <w:tc>
          <w:tcPr>
            <w:tcW w:w="63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68B08" w14:textId="77777777" w:rsidR="00B43223" w:rsidRPr="003D63B6" w:rsidRDefault="00B43223">
            <w:pPr>
              <w:spacing w:line="560" w:lineRule="exact"/>
              <w:ind w:left="57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</w:p>
          <w:p w14:paraId="4D107DA9" w14:textId="77777777" w:rsidR="0040598B" w:rsidRPr="003D63B6" w:rsidRDefault="0040598B" w:rsidP="0040598B">
            <w:pPr>
              <w:pStyle w:val="a0"/>
              <w:rPr>
                <w:rFonts w:ascii="Times New Roman" w:eastAsia="仿宋" w:hAnsi="Times New Roman"/>
              </w:rPr>
            </w:pPr>
          </w:p>
          <w:p w14:paraId="0CB18860" w14:textId="77777777" w:rsidR="0040598B" w:rsidRPr="003D63B6" w:rsidRDefault="0040598B" w:rsidP="0040598B">
            <w:pPr>
              <w:pStyle w:val="11"/>
              <w:rPr>
                <w:rFonts w:ascii="Times New Roman" w:eastAsia="仿宋" w:hAnsi="Times New Roman"/>
              </w:rPr>
            </w:pPr>
          </w:p>
          <w:p w14:paraId="11C98566" w14:textId="77777777" w:rsidR="0040598B" w:rsidRPr="003D63B6" w:rsidRDefault="0040598B" w:rsidP="0040598B">
            <w:pPr>
              <w:rPr>
                <w:rFonts w:ascii="Times New Roman" w:eastAsia="仿宋" w:hAnsi="Times New Roman"/>
              </w:rPr>
            </w:pPr>
          </w:p>
          <w:p w14:paraId="7B0F4835" w14:textId="77777777" w:rsidR="0040598B" w:rsidRPr="003D63B6" w:rsidRDefault="0040598B" w:rsidP="0040598B">
            <w:pPr>
              <w:pStyle w:val="a0"/>
              <w:rPr>
                <w:rFonts w:ascii="Times New Roman" w:eastAsia="仿宋" w:hAnsi="Times New Roman"/>
              </w:rPr>
            </w:pPr>
          </w:p>
        </w:tc>
      </w:tr>
      <w:tr w:rsidR="00E76897" w:rsidRPr="003D63B6" w14:paraId="2E2BCEEE" w14:textId="77777777">
        <w:trPr>
          <w:trHeight w:val="283"/>
        </w:trPr>
        <w:tc>
          <w:tcPr>
            <w:tcW w:w="148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84471" w14:textId="77777777" w:rsidR="00E76897" w:rsidRPr="003D63B6" w:rsidRDefault="00935294">
            <w:pPr>
              <w:spacing w:line="5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联系人</w:t>
            </w:r>
          </w:p>
          <w:p w14:paraId="2C06767F" w14:textId="014BCB2D" w:rsidR="007C6F9F" w:rsidRPr="003D63B6" w:rsidRDefault="007C6F9F" w:rsidP="007C6F9F">
            <w:pPr>
              <w:pStyle w:val="a0"/>
              <w:jc w:val="center"/>
              <w:rPr>
                <w:rFonts w:ascii="Times New Roman" w:eastAsia="仿宋" w:hAnsi="Times New Roman"/>
              </w:rPr>
            </w:pPr>
            <w:r w:rsidRPr="003D63B6">
              <w:rPr>
                <w:rFonts w:ascii="Times New Roman" w:eastAsia="仿宋" w:hAnsi="Times New Roman"/>
              </w:rPr>
              <w:t>（可与项目负责人相同）</w:t>
            </w:r>
          </w:p>
        </w:tc>
        <w:tc>
          <w:tcPr>
            <w:tcW w:w="15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CA0BC" w14:textId="77777777" w:rsidR="00E76897" w:rsidRPr="003D63B6" w:rsidRDefault="00935294">
            <w:pPr>
              <w:spacing w:line="5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姓名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AF016D" w14:textId="77777777" w:rsidR="00E76897" w:rsidRPr="003D63B6" w:rsidRDefault="00E76897">
            <w:pPr>
              <w:spacing w:line="5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65DC2" w14:textId="77777777" w:rsidR="00E76897" w:rsidRPr="003D63B6" w:rsidRDefault="00B43223">
            <w:pPr>
              <w:spacing w:line="5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学历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D7A6EE" w14:textId="77777777" w:rsidR="00E76897" w:rsidRPr="003D63B6" w:rsidRDefault="00E76897">
            <w:pPr>
              <w:spacing w:line="560" w:lineRule="exact"/>
              <w:ind w:left="57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</w:p>
        </w:tc>
      </w:tr>
      <w:tr w:rsidR="00E76897" w:rsidRPr="003D63B6" w14:paraId="329AC4DB" w14:textId="77777777">
        <w:trPr>
          <w:trHeight w:val="283"/>
        </w:trPr>
        <w:tc>
          <w:tcPr>
            <w:tcW w:w="148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AE4B76" w14:textId="77777777" w:rsidR="00E76897" w:rsidRPr="003D63B6" w:rsidRDefault="00E76897">
            <w:pPr>
              <w:widowControl/>
              <w:spacing w:line="5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</w:p>
        </w:tc>
        <w:tc>
          <w:tcPr>
            <w:tcW w:w="15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1E73F" w14:textId="77777777" w:rsidR="00E76897" w:rsidRPr="003D63B6" w:rsidRDefault="00935294">
            <w:pPr>
              <w:spacing w:line="5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手机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165FB" w14:textId="77777777" w:rsidR="00E76897" w:rsidRPr="003D63B6" w:rsidRDefault="00E76897">
            <w:pPr>
              <w:spacing w:line="5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  <w:highlight w:val="yellow"/>
              </w:rPr>
            </w:pP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21F07" w14:textId="77777777" w:rsidR="00E76897" w:rsidRPr="003D63B6" w:rsidRDefault="00935294">
            <w:pPr>
              <w:spacing w:line="5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电子邮箱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D4F60" w14:textId="77777777" w:rsidR="00E76897" w:rsidRPr="003D63B6" w:rsidRDefault="00E76897">
            <w:pPr>
              <w:spacing w:line="320" w:lineRule="exact"/>
              <w:ind w:left="57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  <w:highlight w:val="yellow"/>
              </w:rPr>
            </w:pPr>
          </w:p>
        </w:tc>
      </w:tr>
      <w:tr w:rsidR="00E76897" w:rsidRPr="003D63B6" w14:paraId="7BA94518" w14:textId="77777777">
        <w:trPr>
          <w:trHeight w:val="468"/>
        </w:trPr>
        <w:tc>
          <w:tcPr>
            <w:tcW w:w="936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EDB20" w14:textId="77777777" w:rsidR="00E76897" w:rsidRPr="003D63B6" w:rsidRDefault="00B43223">
            <w:pPr>
              <w:spacing w:line="560" w:lineRule="exact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 w:rsidRPr="003D63B6"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t>二、项目</w:t>
            </w:r>
            <w:r w:rsidR="00935294" w:rsidRPr="003D63B6"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t>信息</w:t>
            </w:r>
          </w:p>
        </w:tc>
      </w:tr>
      <w:tr w:rsidR="00E76897" w:rsidRPr="003D63B6" w14:paraId="0E0410B4" w14:textId="77777777">
        <w:trPr>
          <w:trHeight w:val="343"/>
        </w:trPr>
        <w:tc>
          <w:tcPr>
            <w:tcW w:w="1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CAE45" w14:textId="77777777" w:rsidR="00E76897" w:rsidRPr="003D63B6" w:rsidRDefault="00B43223">
            <w:pPr>
              <w:spacing w:line="5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项目</w:t>
            </w:r>
            <w:r w:rsidR="00935294"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名称</w:t>
            </w:r>
          </w:p>
        </w:tc>
        <w:tc>
          <w:tcPr>
            <w:tcW w:w="753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464CFA" w14:textId="77777777" w:rsidR="00E76897" w:rsidRPr="003D63B6" w:rsidRDefault="00E76897">
            <w:pPr>
              <w:spacing w:line="5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</w:p>
        </w:tc>
      </w:tr>
      <w:tr w:rsidR="00E76897" w:rsidRPr="003D63B6" w14:paraId="5AD2946E" w14:textId="77777777">
        <w:trPr>
          <w:trHeight w:val="343"/>
        </w:trPr>
        <w:tc>
          <w:tcPr>
            <w:tcW w:w="1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182DC" w14:textId="77777777" w:rsidR="00E76897" w:rsidRPr="003D63B6" w:rsidRDefault="00935294" w:rsidP="00C8272F">
            <w:pPr>
              <w:spacing w:line="4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所属领域</w:t>
            </w:r>
          </w:p>
        </w:tc>
        <w:tc>
          <w:tcPr>
            <w:tcW w:w="753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0617F9" w14:textId="1FE16026" w:rsidR="00E76897" w:rsidRPr="003D63B6" w:rsidRDefault="00455AC1" w:rsidP="000C5CA3">
            <w:pPr>
              <w:spacing w:line="460" w:lineRule="exact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□</w:t>
            </w: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通信技术</w:t>
            </w: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</w:t>
            </w:r>
            <w:r w:rsidR="000C5CA3"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□</w:t>
            </w:r>
            <w:r w:rsidR="000C5CA3"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先进通信</w:t>
            </w:r>
            <w:r w:rsidR="000C5CA3"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□</w:t>
            </w:r>
            <w:r w:rsidR="000C5CA3"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电子与光学</w:t>
            </w:r>
            <w:r w:rsidR="000C5CA3"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□</w:t>
            </w:r>
            <w:r w:rsidR="000C5CA3"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集成电路</w:t>
            </w:r>
            <w:r w:rsidR="000C5CA3"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□</w:t>
            </w:r>
            <w:r w:rsidR="000C5CA3"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先进计算与信息安全</w:t>
            </w:r>
            <w:r w:rsidR="000C5CA3"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□</w:t>
            </w:r>
            <w:r w:rsidR="000C5CA3"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高端软件及信息服务</w:t>
            </w:r>
            <w:r w:rsidR="000C5CA3"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□</w:t>
            </w:r>
            <w:r w:rsidR="000C5CA3"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人工智能</w:t>
            </w:r>
            <w:r w:rsidR="000C5CA3"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□</w:t>
            </w:r>
            <w:r w:rsidR="000C5CA3"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新型电力（智能电网）</w:t>
            </w:r>
            <w:r w:rsidR="000C5CA3"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□</w:t>
            </w:r>
            <w:r w:rsidR="000C5CA3"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先进制造与自动化高端装备</w:t>
            </w:r>
            <w:r w:rsidR="000C5CA3"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□</w:t>
            </w:r>
            <w:r w:rsidR="000C5CA3"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新能源与节能</w:t>
            </w:r>
            <w:r w:rsidR="000C5CA3"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□</w:t>
            </w:r>
            <w:r w:rsidR="000C5CA3"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生物医药</w:t>
            </w:r>
            <w:r w:rsidR="000C5CA3"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□</w:t>
            </w:r>
            <w:r w:rsidR="000C5CA3"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新材料</w:t>
            </w:r>
            <w:r w:rsidR="000C5CA3"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□</w:t>
            </w:r>
            <w:r w:rsidR="000C5CA3"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物联网</w:t>
            </w:r>
            <w:r w:rsidR="000C5CA3"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□</w:t>
            </w:r>
            <w:r w:rsidR="000C5CA3"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环境与资源</w:t>
            </w:r>
            <w:r w:rsidR="000C5CA3"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□</w:t>
            </w:r>
            <w:r w:rsidR="000C5CA3"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航空航天</w:t>
            </w:r>
            <w:r w:rsidR="000C5CA3"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□</w:t>
            </w:r>
            <w:r w:rsidR="000C5CA3"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智能交通</w:t>
            </w:r>
          </w:p>
        </w:tc>
      </w:tr>
      <w:tr w:rsidR="00E76897" w:rsidRPr="003D63B6" w14:paraId="243EA649" w14:textId="77777777">
        <w:trPr>
          <w:trHeight w:val="240"/>
        </w:trPr>
        <w:tc>
          <w:tcPr>
            <w:tcW w:w="1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52C28" w14:textId="77777777" w:rsidR="00E76897" w:rsidRPr="003D63B6" w:rsidRDefault="00935294" w:rsidP="00C8272F">
            <w:pPr>
              <w:spacing w:line="4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成果水平</w:t>
            </w:r>
          </w:p>
        </w:tc>
        <w:tc>
          <w:tcPr>
            <w:tcW w:w="753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CBDF77" w14:textId="77777777" w:rsidR="00E76897" w:rsidRPr="003D63B6" w:rsidRDefault="00935294" w:rsidP="00C8272F">
            <w:pPr>
              <w:spacing w:line="460" w:lineRule="exact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□</w:t>
            </w: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国际领先</w:t>
            </w: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      </w:t>
            </w: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sym w:font="Wingdings 2" w:char="00A3"/>
            </w: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国际先进</w:t>
            </w: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    □</w:t>
            </w: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国内领先</w:t>
            </w: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 </w:t>
            </w:r>
          </w:p>
          <w:p w14:paraId="1C487F0C" w14:textId="77777777" w:rsidR="00E76897" w:rsidRPr="003D63B6" w:rsidRDefault="00935294" w:rsidP="00C8272F">
            <w:pPr>
              <w:spacing w:line="460" w:lineRule="exact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□</w:t>
            </w: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国内先进</w:t>
            </w: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      □</w:t>
            </w: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其他：</w:t>
            </w:r>
          </w:p>
        </w:tc>
      </w:tr>
      <w:tr w:rsidR="00E76897" w:rsidRPr="003D63B6" w14:paraId="71A20C61" w14:textId="77777777">
        <w:trPr>
          <w:trHeight w:val="980"/>
        </w:trPr>
        <w:tc>
          <w:tcPr>
            <w:tcW w:w="1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DF778" w14:textId="77777777" w:rsidR="00E76897" w:rsidRPr="003D63B6" w:rsidRDefault="00B43223" w:rsidP="00C8272F">
            <w:pPr>
              <w:spacing w:line="4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验证需求</w:t>
            </w:r>
          </w:p>
        </w:tc>
        <w:tc>
          <w:tcPr>
            <w:tcW w:w="753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8B6BDF" w14:textId="77777777" w:rsidR="003236A2" w:rsidRPr="003D63B6" w:rsidRDefault="00B43223" w:rsidP="00C8272F">
            <w:pPr>
              <w:spacing w:line="460" w:lineRule="exact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□</w:t>
            </w: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原理验证</w:t>
            </w:r>
            <w:r w:rsidR="003236A2"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 </w:t>
            </w: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□</w:t>
            </w: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场景验证</w:t>
            </w:r>
            <w:r w:rsidR="003236A2"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 □</w:t>
            </w:r>
            <w:r w:rsidR="003236A2"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原型制备与技术可行性验证</w:t>
            </w:r>
          </w:p>
          <w:p w14:paraId="50B6031B" w14:textId="77777777" w:rsidR="00E76897" w:rsidRPr="003D63B6" w:rsidRDefault="00B43223" w:rsidP="00C8272F">
            <w:pPr>
              <w:spacing w:line="460" w:lineRule="exact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□</w:t>
            </w: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商业验证</w:t>
            </w: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 □</w:t>
            </w: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其他（自行填写）：</w:t>
            </w: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            </w:t>
            </w:r>
          </w:p>
        </w:tc>
      </w:tr>
      <w:tr w:rsidR="00E76897" w:rsidRPr="003D63B6" w14:paraId="79EDE794" w14:textId="77777777">
        <w:trPr>
          <w:trHeight w:val="1071"/>
        </w:trPr>
        <w:tc>
          <w:tcPr>
            <w:tcW w:w="1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1E2D1" w14:textId="77777777" w:rsidR="00E76897" w:rsidRPr="003D63B6" w:rsidRDefault="00935294" w:rsidP="00C8272F">
            <w:pPr>
              <w:spacing w:line="4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预期成果转化形式</w:t>
            </w:r>
          </w:p>
        </w:tc>
        <w:tc>
          <w:tcPr>
            <w:tcW w:w="753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27563F" w14:textId="77777777" w:rsidR="00737520" w:rsidRPr="003D63B6" w:rsidRDefault="00935294" w:rsidP="00C8272F">
            <w:pPr>
              <w:spacing w:line="460" w:lineRule="exact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□</w:t>
            </w: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技术转让</w:t>
            </w: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  □</w:t>
            </w: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技术许可</w:t>
            </w: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 □</w:t>
            </w: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作价投资</w:t>
            </w:r>
            <w:r w:rsidR="00737520"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 □</w:t>
            </w: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成立企业</w:t>
            </w: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 </w:t>
            </w:r>
          </w:p>
          <w:p w14:paraId="5524A57F" w14:textId="77777777" w:rsidR="00E76897" w:rsidRPr="003D63B6" w:rsidRDefault="00935294" w:rsidP="00C8272F">
            <w:pPr>
              <w:spacing w:line="460" w:lineRule="exact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□</w:t>
            </w: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其他：</w:t>
            </w:r>
          </w:p>
        </w:tc>
      </w:tr>
      <w:tr w:rsidR="00E76897" w:rsidRPr="003D63B6" w14:paraId="716DC399" w14:textId="77777777">
        <w:trPr>
          <w:trHeight w:val="1266"/>
        </w:trPr>
        <w:tc>
          <w:tcPr>
            <w:tcW w:w="936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A0EEE" w14:textId="77777777" w:rsidR="00E76897" w:rsidRPr="003D63B6" w:rsidRDefault="00935294">
            <w:pPr>
              <w:numPr>
                <w:ilvl w:val="0"/>
                <w:numId w:val="1"/>
              </w:numPr>
              <w:spacing w:line="560" w:lineRule="exact"/>
              <w:jc w:val="left"/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</w:pPr>
            <w:r w:rsidRPr="003D63B6"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lastRenderedPageBreak/>
              <w:t>项目简介</w:t>
            </w:r>
          </w:p>
          <w:p w14:paraId="667B852B" w14:textId="442BD354" w:rsidR="00E76897" w:rsidRPr="003D63B6" w:rsidRDefault="00935294" w:rsidP="00B43223">
            <w:pPr>
              <w:spacing w:line="400" w:lineRule="exact"/>
              <w:jc w:val="left"/>
              <w:rPr>
                <w:rFonts w:ascii="Times New Roman" w:eastAsia="仿宋" w:hAnsi="Times New Roman"/>
                <w:color w:val="000000"/>
                <w:sz w:val="24"/>
                <w:szCs w:val="28"/>
              </w:rPr>
            </w:pPr>
            <w:r w:rsidRPr="003D63B6">
              <w:rPr>
                <w:rFonts w:ascii="Times New Roman" w:eastAsia="仿宋" w:hAnsi="Times New Roman"/>
                <w:color w:val="000000"/>
                <w:sz w:val="24"/>
                <w:szCs w:val="28"/>
              </w:rPr>
              <w:t>（言简意赅，</w:t>
            </w:r>
            <w:r w:rsidR="003236A2" w:rsidRPr="003D63B6">
              <w:rPr>
                <w:rFonts w:ascii="Times New Roman" w:eastAsia="仿宋" w:hAnsi="Times New Roman"/>
                <w:color w:val="000000"/>
                <w:sz w:val="24"/>
                <w:szCs w:val="28"/>
              </w:rPr>
              <w:t>限</w:t>
            </w:r>
            <w:r w:rsidR="003236A2" w:rsidRPr="003D63B6">
              <w:rPr>
                <w:rFonts w:ascii="Times New Roman" w:eastAsia="仿宋" w:hAnsi="Times New Roman"/>
                <w:color w:val="000000"/>
                <w:sz w:val="24"/>
                <w:szCs w:val="28"/>
              </w:rPr>
              <w:t>1000</w:t>
            </w:r>
            <w:r w:rsidR="003236A2" w:rsidRPr="003D63B6">
              <w:rPr>
                <w:rFonts w:ascii="Times New Roman" w:eastAsia="仿宋" w:hAnsi="Times New Roman"/>
                <w:color w:val="000000"/>
                <w:sz w:val="24"/>
                <w:szCs w:val="28"/>
              </w:rPr>
              <w:t>字，</w:t>
            </w:r>
            <w:r w:rsidRPr="003D63B6">
              <w:rPr>
                <w:rFonts w:ascii="Times New Roman" w:eastAsia="仿宋" w:hAnsi="Times New Roman"/>
                <w:color w:val="000000"/>
                <w:sz w:val="24"/>
                <w:szCs w:val="28"/>
              </w:rPr>
              <w:t>可从成果的研发背景、解决的主要问题、创</w:t>
            </w:r>
            <w:r w:rsidR="00C8272F" w:rsidRPr="003D63B6">
              <w:rPr>
                <w:rFonts w:ascii="Times New Roman" w:eastAsia="仿宋" w:hAnsi="Times New Roman"/>
                <w:color w:val="000000"/>
                <w:sz w:val="24"/>
                <w:szCs w:val="28"/>
              </w:rPr>
              <w:t>新性、技术先进性、推广应用价值、市场前景、前期应用情况等方面</w:t>
            </w:r>
            <w:r w:rsidRPr="003D63B6">
              <w:rPr>
                <w:rFonts w:ascii="Times New Roman" w:eastAsia="仿宋" w:hAnsi="Times New Roman"/>
                <w:color w:val="000000"/>
                <w:sz w:val="24"/>
                <w:szCs w:val="28"/>
              </w:rPr>
              <w:t>进行概述）</w:t>
            </w:r>
          </w:p>
          <w:p w14:paraId="2BB0B21E" w14:textId="77777777" w:rsidR="00B43223" w:rsidRPr="003D63B6" w:rsidRDefault="00B43223" w:rsidP="003236A2">
            <w:pPr>
              <w:pStyle w:val="af4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34ADE72A" w14:textId="77777777" w:rsidR="003236A2" w:rsidRPr="003D63B6" w:rsidRDefault="003236A2" w:rsidP="003236A2">
            <w:pPr>
              <w:pStyle w:val="af4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0E8A0DED" w14:textId="77777777" w:rsidR="003236A2" w:rsidRPr="003D63B6" w:rsidRDefault="003236A2" w:rsidP="003236A2">
            <w:pPr>
              <w:pStyle w:val="af4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61450481" w14:textId="77777777" w:rsidR="003236A2" w:rsidRPr="003D63B6" w:rsidRDefault="003236A2" w:rsidP="003236A2">
            <w:pPr>
              <w:pStyle w:val="af4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2FCAA6AD" w14:textId="77777777" w:rsidR="003236A2" w:rsidRPr="003D63B6" w:rsidRDefault="003236A2" w:rsidP="003236A2">
            <w:pPr>
              <w:pStyle w:val="af4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0C68FE36" w14:textId="77777777" w:rsidR="003236A2" w:rsidRPr="003D63B6" w:rsidRDefault="003236A2" w:rsidP="003236A2">
            <w:pPr>
              <w:pStyle w:val="af4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32ED1C69" w14:textId="77777777" w:rsidR="003236A2" w:rsidRPr="003D63B6" w:rsidRDefault="003236A2" w:rsidP="003236A2">
            <w:pPr>
              <w:pStyle w:val="af4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4D67A3DD" w14:textId="77777777" w:rsidR="003236A2" w:rsidRPr="003D63B6" w:rsidRDefault="003236A2" w:rsidP="003236A2">
            <w:pPr>
              <w:pStyle w:val="af4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1C062636" w14:textId="77777777" w:rsidR="003236A2" w:rsidRPr="003D63B6" w:rsidRDefault="003236A2" w:rsidP="003236A2">
            <w:pPr>
              <w:pStyle w:val="af4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32F49FB0" w14:textId="77777777" w:rsidR="003236A2" w:rsidRPr="003D63B6" w:rsidRDefault="003236A2" w:rsidP="003236A2">
            <w:pPr>
              <w:pStyle w:val="af4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6D9EF402" w14:textId="77777777" w:rsidR="003236A2" w:rsidRPr="003D63B6" w:rsidRDefault="003236A2" w:rsidP="003236A2">
            <w:pPr>
              <w:pStyle w:val="af4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0603DF1A" w14:textId="77777777" w:rsidR="003236A2" w:rsidRPr="003D63B6" w:rsidRDefault="003236A2" w:rsidP="003236A2">
            <w:pPr>
              <w:pStyle w:val="af4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5D928AFC" w14:textId="77777777" w:rsidR="003236A2" w:rsidRPr="003D63B6" w:rsidRDefault="003236A2" w:rsidP="003236A2">
            <w:pPr>
              <w:pStyle w:val="af4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59EADBA2" w14:textId="77777777" w:rsidR="003236A2" w:rsidRPr="003D63B6" w:rsidRDefault="003236A2" w:rsidP="003236A2">
            <w:pPr>
              <w:pStyle w:val="af4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21F8B9E2" w14:textId="77777777" w:rsidR="003236A2" w:rsidRPr="003D63B6" w:rsidRDefault="003236A2" w:rsidP="003236A2">
            <w:pPr>
              <w:pStyle w:val="af4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5DFFD962" w14:textId="77777777" w:rsidR="003236A2" w:rsidRPr="003D63B6" w:rsidRDefault="003236A2" w:rsidP="003236A2">
            <w:pPr>
              <w:pStyle w:val="af4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3B436CFA" w14:textId="77777777" w:rsidR="003236A2" w:rsidRPr="003D63B6" w:rsidRDefault="003236A2" w:rsidP="003236A2">
            <w:pPr>
              <w:pStyle w:val="af4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24B88DA3" w14:textId="77777777" w:rsidR="003236A2" w:rsidRPr="003D63B6" w:rsidRDefault="003236A2" w:rsidP="003236A2">
            <w:pPr>
              <w:pStyle w:val="af4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571E5F62" w14:textId="77777777" w:rsidR="003236A2" w:rsidRPr="003D63B6" w:rsidRDefault="003236A2" w:rsidP="003236A2">
            <w:pPr>
              <w:pStyle w:val="af4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433E2325" w14:textId="77777777" w:rsidR="003236A2" w:rsidRPr="003D63B6" w:rsidRDefault="003236A2" w:rsidP="003236A2">
            <w:pPr>
              <w:pStyle w:val="af4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41D71589" w14:textId="77777777" w:rsidR="003236A2" w:rsidRPr="003D63B6" w:rsidRDefault="003236A2" w:rsidP="003236A2">
            <w:pPr>
              <w:pStyle w:val="af4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73621377" w14:textId="77777777" w:rsidR="003236A2" w:rsidRPr="003D63B6" w:rsidRDefault="003236A2" w:rsidP="003236A2">
            <w:pPr>
              <w:pStyle w:val="af4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1491AF40" w14:textId="77777777" w:rsidR="003236A2" w:rsidRPr="003D63B6" w:rsidRDefault="003236A2" w:rsidP="003236A2">
            <w:pPr>
              <w:pStyle w:val="af4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33FCD6D5" w14:textId="77777777" w:rsidR="003236A2" w:rsidRPr="003D63B6" w:rsidRDefault="003236A2" w:rsidP="003236A2">
            <w:pPr>
              <w:pStyle w:val="af4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05CA8625" w14:textId="77777777" w:rsidR="003236A2" w:rsidRPr="003D63B6" w:rsidRDefault="003236A2" w:rsidP="003236A2">
            <w:pPr>
              <w:pStyle w:val="af4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4588E7F9" w14:textId="77777777" w:rsidR="003236A2" w:rsidRPr="003D63B6" w:rsidRDefault="003236A2" w:rsidP="003236A2">
            <w:pPr>
              <w:pStyle w:val="af4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30380D94" w14:textId="77777777" w:rsidR="003236A2" w:rsidRPr="003D63B6" w:rsidRDefault="003236A2" w:rsidP="003236A2">
            <w:pPr>
              <w:pStyle w:val="af4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</w:tc>
      </w:tr>
      <w:tr w:rsidR="00805DE0" w:rsidRPr="003D63B6" w14:paraId="442B9E26" w14:textId="77777777" w:rsidTr="00B43223">
        <w:trPr>
          <w:trHeight w:val="1591"/>
        </w:trPr>
        <w:tc>
          <w:tcPr>
            <w:tcW w:w="936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5C6CF" w14:textId="77777777" w:rsidR="00805DE0" w:rsidRPr="003D63B6" w:rsidRDefault="00805DE0" w:rsidP="00805DE0">
            <w:pPr>
              <w:spacing w:line="560" w:lineRule="exact"/>
              <w:jc w:val="left"/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</w:pPr>
            <w:r w:rsidRPr="003D63B6"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lastRenderedPageBreak/>
              <w:t>2.</w:t>
            </w:r>
            <w:r w:rsidRPr="003D63B6"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t>研发团队开展产学研的基础条件</w:t>
            </w:r>
          </w:p>
          <w:p w14:paraId="61D8C159" w14:textId="77777777" w:rsidR="00805DE0" w:rsidRPr="003D63B6" w:rsidRDefault="00805DE0" w:rsidP="00805DE0">
            <w:pPr>
              <w:spacing w:line="400" w:lineRule="exact"/>
              <w:jc w:val="left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 w:rsidRPr="003D63B6">
              <w:rPr>
                <w:rFonts w:ascii="Times New Roman" w:eastAsia="仿宋" w:hAnsi="Times New Roman"/>
                <w:color w:val="000000"/>
                <w:sz w:val="24"/>
                <w:szCs w:val="28"/>
              </w:rPr>
              <w:t>（项目负责人能力和水平、是否有专职人员从事项目产业化、研发基础、是否拥有知识产权、知识产权的产权关系是否清晰、支撑队伍等，限</w:t>
            </w:r>
            <w:r w:rsidRPr="003D63B6">
              <w:rPr>
                <w:rFonts w:ascii="Times New Roman" w:eastAsia="仿宋" w:hAnsi="Times New Roman"/>
                <w:color w:val="000000"/>
                <w:sz w:val="24"/>
                <w:szCs w:val="28"/>
              </w:rPr>
              <w:t>500</w:t>
            </w:r>
            <w:r w:rsidRPr="003D63B6">
              <w:rPr>
                <w:rFonts w:ascii="Times New Roman" w:eastAsia="仿宋" w:hAnsi="Times New Roman"/>
                <w:color w:val="000000"/>
                <w:sz w:val="24"/>
                <w:szCs w:val="28"/>
              </w:rPr>
              <w:t>字）</w:t>
            </w:r>
          </w:p>
          <w:p w14:paraId="537E5E7B" w14:textId="77777777" w:rsidR="00805DE0" w:rsidRPr="003D63B6" w:rsidRDefault="00805DE0">
            <w:pPr>
              <w:spacing w:line="560" w:lineRule="exact"/>
              <w:jc w:val="left"/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</w:pPr>
          </w:p>
          <w:p w14:paraId="31FB64C8" w14:textId="77777777" w:rsidR="003236A2" w:rsidRPr="003D63B6" w:rsidRDefault="003236A2" w:rsidP="003236A2">
            <w:pPr>
              <w:pStyle w:val="a0"/>
              <w:rPr>
                <w:rFonts w:ascii="Times New Roman" w:eastAsia="仿宋" w:hAnsi="Times New Roman"/>
              </w:rPr>
            </w:pPr>
          </w:p>
          <w:p w14:paraId="14562D2B" w14:textId="77777777" w:rsidR="003236A2" w:rsidRPr="003D63B6" w:rsidRDefault="003236A2" w:rsidP="003236A2">
            <w:pPr>
              <w:pStyle w:val="11"/>
              <w:rPr>
                <w:rFonts w:ascii="Times New Roman" w:eastAsia="仿宋" w:hAnsi="Times New Roman"/>
              </w:rPr>
            </w:pPr>
          </w:p>
          <w:p w14:paraId="490F7C4C" w14:textId="77777777" w:rsidR="003236A2" w:rsidRPr="003D63B6" w:rsidRDefault="003236A2" w:rsidP="003236A2">
            <w:pPr>
              <w:rPr>
                <w:rFonts w:ascii="Times New Roman" w:eastAsia="仿宋" w:hAnsi="Times New Roman"/>
              </w:rPr>
            </w:pPr>
          </w:p>
          <w:p w14:paraId="722059DB" w14:textId="77777777" w:rsidR="003236A2" w:rsidRPr="003D63B6" w:rsidRDefault="003236A2" w:rsidP="003236A2">
            <w:pPr>
              <w:pStyle w:val="a0"/>
              <w:rPr>
                <w:rFonts w:ascii="Times New Roman" w:eastAsia="仿宋" w:hAnsi="Times New Roman"/>
              </w:rPr>
            </w:pPr>
          </w:p>
          <w:p w14:paraId="5E241620" w14:textId="77777777" w:rsidR="003236A2" w:rsidRPr="003D63B6" w:rsidRDefault="003236A2" w:rsidP="003236A2">
            <w:pPr>
              <w:pStyle w:val="11"/>
              <w:rPr>
                <w:rFonts w:ascii="Times New Roman" w:eastAsia="仿宋" w:hAnsi="Times New Roman"/>
              </w:rPr>
            </w:pPr>
          </w:p>
          <w:p w14:paraId="2971B54C" w14:textId="77777777" w:rsidR="003236A2" w:rsidRPr="003D63B6" w:rsidRDefault="003236A2" w:rsidP="003236A2">
            <w:pPr>
              <w:rPr>
                <w:rFonts w:ascii="Times New Roman" w:eastAsia="仿宋" w:hAnsi="Times New Roman"/>
              </w:rPr>
            </w:pPr>
          </w:p>
          <w:p w14:paraId="0A44FF20" w14:textId="77777777" w:rsidR="003236A2" w:rsidRPr="003D63B6" w:rsidRDefault="003236A2" w:rsidP="003236A2">
            <w:pPr>
              <w:pStyle w:val="a0"/>
              <w:rPr>
                <w:rFonts w:ascii="Times New Roman" w:eastAsia="仿宋" w:hAnsi="Times New Roman"/>
              </w:rPr>
            </w:pPr>
          </w:p>
          <w:p w14:paraId="13FC324A" w14:textId="77777777" w:rsidR="003236A2" w:rsidRPr="003D63B6" w:rsidRDefault="003236A2" w:rsidP="003236A2">
            <w:pPr>
              <w:pStyle w:val="11"/>
              <w:rPr>
                <w:rFonts w:ascii="Times New Roman" w:eastAsia="仿宋" w:hAnsi="Times New Roman"/>
              </w:rPr>
            </w:pPr>
          </w:p>
          <w:p w14:paraId="4D21F52F" w14:textId="77777777" w:rsidR="003236A2" w:rsidRPr="003D63B6" w:rsidRDefault="003236A2" w:rsidP="003236A2">
            <w:pPr>
              <w:rPr>
                <w:rFonts w:ascii="Times New Roman" w:eastAsia="仿宋" w:hAnsi="Times New Roman"/>
              </w:rPr>
            </w:pPr>
          </w:p>
          <w:p w14:paraId="2AC7DDAC" w14:textId="77777777" w:rsidR="003236A2" w:rsidRPr="003D63B6" w:rsidRDefault="003236A2" w:rsidP="003236A2">
            <w:pPr>
              <w:pStyle w:val="a0"/>
              <w:rPr>
                <w:rFonts w:ascii="Times New Roman" w:eastAsia="仿宋" w:hAnsi="Times New Roman"/>
              </w:rPr>
            </w:pPr>
          </w:p>
          <w:p w14:paraId="508FE1E8" w14:textId="77777777" w:rsidR="003236A2" w:rsidRPr="003D63B6" w:rsidRDefault="003236A2" w:rsidP="003236A2">
            <w:pPr>
              <w:pStyle w:val="11"/>
              <w:rPr>
                <w:rFonts w:ascii="Times New Roman" w:eastAsia="仿宋" w:hAnsi="Times New Roman"/>
              </w:rPr>
            </w:pPr>
          </w:p>
          <w:p w14:paraId="3ADA53A1" w14:textId="77777777" w:rsidR="003236A2" w:rsidRPr="003D63B6" w:rsidRDefault="003236A2" w:rsidP="003236A2">
            <w:pPr>
              <w:pStyle w:val="a0"/>
              <w:rPr>
                <w:rFonts w:ascii="Times New Roman" w:eastAsia="仿宋" w:hAnsi="Times New Roman"/>
              </w:rPr>
            </w:pPr>
          </w:p>
          <w:p w14:paraId="64C712DD" w14:textId="77777777" w:rsidR="003236A2" w:rsidRPr="003D63B6" w:rsidRDefault="003236A2" w:rsidP="003236A2">
            <w:pPr>
              <w:pStyle w:val="11"/>
              <w:rPr>
                <w:rFonts w:ascii="Times New Roman" w:eastAsia="仿宋" w:hAnsi="Times New Roman"/>
              </w:rPr>
            </w:pPr>
          </w:p>
        </w:tc>
      </w:tr>
      <w:tr w:rsidR="00805DE0" w:rsidRPr="003D63B6" w14:paraId="0532E9DF" w14:textId="77777777" w:rsidTr="00B43223">
        <w:trPr>
          <w:trHeight w:val="1591"/>
        </w:trPr>
        <w:tc>
          <w:tcPr>
            <w:tcW w:w="936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EE6EE" w14:textId="77777777" w:rsidR="00805DE0" w:rsidRPr="003D63B6" w:rsidRDefault="00805DE0" w:rsidP="00805DE0">
            <w:pPr>
              <w:spacing w:line="560" w:lineRule="exact"/>
              <w:jc w:val="left"/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</w:pPr>
            <w:r w:rsidRPr="003D63B6"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t>3.</w:t>
            </w:r>
            <w:r w:rsidRPr="003D63B6"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t>技术水平</w:t>
            </w:r>
          </w:p>
          <w:p w14:paraId="4BCE0B1B" w14:textId="77777777" w:rsidR="00805DE0" w:rsidRPr="003D63B6" w:rsidRDefault="00805DE0" w:rsidP="00805DE0">
            <w:pPr>
              <w:spacing w:line="400" w:lineRule="exact"/>
              <w:jc w:val="left"/>
              <w:rPr>
                <w:rFonts w:ascii="Times New Roman" w:eastAsia="仿宋" w:hAnsi="Times New Roman"/>
                <w:color w:val="000000"/>
                <w:sz w:val="24"/>
                <w:szCs w:val="28"/>
              </w:rPr>
            </w:pPr>
            <w:r w:rsidRPr="003D63B6">
              <w:rPr>
                <w:rFonts w:ascii="Times New Roman" w:eastAsia="仿宋" w:hAnsi="Times New Roman"/>
                <w:color w:val="000000"/>
                <w:sz w:val="24"/>
                <w:szCs w:val="28"/>
              </w:rPr>
              <w:t>（自主创新程度（完全自主创新、多项技术自主创新、单项自主创新）、与同领域最先进技术相比的</w:t>
            </w:r>
            <w:r w:rsidR="00E555C0" w:rsidRPr="003D63B6">
              <w:rPr>
                <w:rFonts w:ascii="Times New Roman" w:eastAsia="仿宋" w:hAnsi="Times New Roman"/>
                <w:color w:val="000000"/>
                <w:sz w:val="24"/>
                <w:szCs w:val="28"/>
              </w:rPr>
              <w:t>技术水平（</w:t>
            </w:r>
            <w:r w:rsidRPr="003D63B6">
              <w:rPr>
                <w:rFonts w:ascii="Times New Roman" w:eastAsia="仿宋" w:hAnsi="Times New Roman"/>
                <w:color w:val="000000"/>
                <w:sz w:val="24"/>
                <w:szCs w:val="28"/>
              </w:rPr>
              <w:t>性能、性状、工艺参数等</w:t>
            </w:r>
            <w:r w:rsidR="00E555C0" w:rsidRPr="003D63B6">
              <w:rPr>
                <w:rFonts w:ascii="Times New Roman" w:eastAsia="仿宋" w:hAnsi="Times New Roman"/>
                <w:color w:val="000000"/>
                <w:sz w:val="24"/>
                <w:szCs w:val="28"/>
              </w:rPr>
              <w:t>）</w:t>
            </w:r>
            <w:r w:rsidRPr="003D63B6">
              <w:rPr>
                <w:rFonts w:ascii="Times New Roman" w:eastAsia="仿宋" w:hAnsi="Times New Roman"/>
                <w:color w:val="000000"/>
                <w:sz w:val="24"/>
                <w:szCs w:val="28"/>
              </w:rPr>
              <w:t>指标状况</w:t>
            </w:r>
            <w:r w:rsidR="00E555C0" w:rsidRPr="003D63B6">
              <w:rPr>
                <w:rFonts w:ascii="Times New Roman" w:eastAsia="仿宋" w:hAnsi="Times New Roman"/>
                <w:color w:val="000000"/>
                <w:sz w:val="24"/>
                <w:szCs w:val="28"/>
              </w:rPr>
              <w:t>、</w:t>
            </w:r>
            <w:r w:rsidRPr="003D63B6">
              <w:rPr>
                <w:rFonts w:ascii="Times New Roman" w:eastAsia="仿宋" w:hAnsi="Times New Roman"/>
                <w:color w:val="000000"/>
                <w:sz w:val="24"/>
                <w:szCs w:val="28"/>
              </w:rPr>
              <w:t>投入产出比、性能价格比、成本</w:t>
            </w:r>
            <w:r w:rsidR="00E555C0" w:rsidRPr="003D63B6">
              <w:rPr>
                <w:rFonts w:ascii="Times New Roman" w:eastAsia="仿宋" w:hAnsi="Times New Roman"/>
                <w:color w:val="000000"/>
                <w:sz w:val="24"/>
                <w:szCs w:val="28"/>
              </w:rPr>
              <w:t>、环境、生态指标、技术成熟度，</w:t>
            </w:r>
            <w:r w:rsidRPr="003D63B6">
              <w:rPr>
                <w:rFonts w:ascii="Times New Roman" w:eastAsia="仿宋" w:hAnsi="Times New Roman"/>
                <w:color w:val="000000"/>
                <w:sz w:val="24"/>
                <w:szCs w:val="28"/>
              </w:rPr>
              <w:t>限</w:t>
            </w:r>
            <w:r w:rsidRPr="003D63B6">
              <w:rPr>
                <w:rFonts w:ascii="Times New Roman" w:eastAsia="仿宋" w:hAnsi="Times New Roman"/>
                <w:color w:val="000000"/>
                <w:sz w:val="24"/>
                <w:szCs w:val="28"/>
              </w:rPr>
              <w:t>500</w:t>
            </w:r>
            <w:r w:rsidRPr="003D63B6">
              <w:rPr>
                <w:rFonts w:ascii="Times New Roman" w:eastAsia="仿宋" w:hAnsi="Times New Roman"/>
                <w:color w:val="000000"/>
                <w:sz w:val="24"/>
                <w:szCs w:val="28"/>
              </w:rPr>
              <w:t>字）</w:t>
            </w:r>
          </w:p>
          <w:p w14:paraId="3A8CF20F" w14:textId="77777777" w:rsidR="003236A2" w:rsidRPr="003D63B6" w:rsidRDefault="003236A2" w:rsidP="003236A2">
            <w:pPr>
              <w:pStyle w:val="a0"/>
              <w:rPr>
                <w:rFonts w:ascii="Times New Roman" w:eastAsia="仿宋" w:hAnsi="Times New Roman"/>
              </w:rPr>
            </w:pPr>
          </w:p>
          <w:p w14:paraId="4C2F0ED4" w14:textId="77777777" w:rsidR="003236A2" w:rsidRPr="003D63B6" w:rsidRDefault="003236A2" w:rsidP="003236A2">
            <w:pPr>
              <w:pStyle w:val="11"/>
              <w:rPr>
                <w:rFonts w:ascii="Times New Roman" w:eastAsia="仿宋" w:hAnsi="Times New Roman"/>
              </w:rPr>
            </w:pPr>
          </w:p>
          <w:p w14:paraId="4458ABA3" w14:textId="77777777" w:rsidR="003236A2" w:rsidRPr="003D63B6" w:rsidRDefault="003236A2" w:rsidP="003236A2">
            <w:pPr>
              <w:rPr>
                <w:rFonts w:ascii="Times New Roman" w:eastAsia="仿宋" w:hAnsi="Times New Roman"/>
              </w:rPr>
            </w:pPr>
          </w:p>
          <w:p w14:paraId="18BD7724" w14:textId="77777777" w:rsidR="003236A2" w:rsidRPr="003D63B6" w:rsidRDefault="003236A2" w:rsidP="003236A2">
            <w:pPr>
              <w:pStyle w:val="a0"/>
              <w:rPr>
                <w:rFonts w:ascii="Times New Roman" w:eastAsia="仿宋" w:hAnsi="Times New Roman"/>
              </w:rPr>
            </w:pPr>
          </w:p>
          <w:p w14:paraId="37905B46" w14:textId="77777777" w:rsidR="003236A2" w:rsidRPr="003D63B6" w:rsidRDefault="003236A2" w:rsidP="003236A2">
            <w:pPr>
              <w:pStyle w:val="11"/>
              <w:rPr>
                <w:rFonts w:ascii="Times New Roman" w:eastAsia="仿宋" w:hAnsi="Times New Roman"/>
              </w:rPr>
            </w:pPr>
          </w:p>
          <w:p w14:paraId="380A52F0" w14:textId="77777777" w:rsidR="003236A2" w:rsidRPr="003D63B6" w:rsidRDefault="003236A2" w:rsidP="003236A2">
            <w:pPr>
              <w:rPr>
                <w:rFonts w:ascii="Times New Roman" w:eastAsia="仿宋" w:hAnsi="Times New Roman"/>
              </w:rPr>
            </w:pPr>
          </w:p>
          <w:p w14:paraId="7F1C981A" w14:textId="77777777" w:rsidR="003236A2" w:rsidRPr="003D63B6" w:rsidRDefault="003236A2" w:rsidP="003236A2">
            <w:pPr>
              <w:pStyle w:val="a0"/>
              <w:rPr>
                <w:rFonts w:ascii="Times New Roman" w:eastAsia="仿宋" w:hAnsi="Times New Roman"/>
              </w:rPr>
            </w:pPr>
          </w:p>
          <w:p w14:paraId="07041243" w14:textId="77777777" w:rsidR="003236A2" w:rsidRPr="003D63B6" w:rsidRDefault="003236A2" w:rsidP="003236A2">
            <w:pPr>
              <w:pStyle w:val="11"/>
              <w:rPr>
                <w:rFonts w:ascii="Times New Roman" w:eastAsia="仿宋" w:hAnsi="Times New Roman"/>
              </w:rPr>
            </w:pPr>
          </w:p>
          <w:p w14:paraId="423D4EB6" w14:textId="77777777" w:rsidR="003236A2" w:rsidRPr="003D63B6" w:rsidRDefault="003236A2" w:rsidP="003236A2">
            <w:pPr>
              <w:rPr>
                <w:rFonts w:ascii="Times New Roman" w:eastAsia="仿宋" w:hAnsi="Times New Roman"/>
              </w:rPr>
            </w:pPr>
          </w:p>
          <w:p w14:paraId="450162B3" w14:textId="77777777" w:rsidR="003236A2" w:rsidRPr="003D63B6" w:rsidRDefault="003236A2" w:rsidP="003236A2">
            <w:pPr>
              <w:pStyle w:val="a0"/>
              <w:rPr>
                <w:rFonts w:ascii="Times New Roman" w:eastAsia="仿宋" w:hAnsi="Times New Roman"/>
              </w:rPr>
            </w:pPr>
          </w:p>
          <w:p w14:paraId="61344AE9" w14:textId="77777777" w:rsidR="003236A2" w:rsidRPr="003D63B6" w:rsidRDefault="003236A2" w:rsidP="003236A2">
            <w:pPr>
              <w:pStyle w:val="11"/>
              <w:rPr>
                <w:rFonts w:ascii="Times New Roman" w:eastAsia="仿宋" w:hAnsi="Times New Roman"/>
              </w:rPr>
            </w:pPr>
          </w:p>
          <w:p w14:paraId="2E2ABD57" w14:textId="77777777" w:rsidR="003236A2" w:rsidRPr="003D63B6" w:rsidRDefault="003236A2" w:rsidP="003236A2">
            <w:pPr>
              <w:rPr>
                <w:rFonts w:ascii="Times New Roman" w:eastAsia="仿宋" w:hAnsi="Times New Roman"/>
              </w:rPr>
            </w:pPr>
          </w:p>
          <w:p w14:paraId="38AE6D46" w14:textId="77777777" w:rsidR="003236A2" w:rsidRPr="003D63B6" w:rsidRDefault="003236A2" w:rsidP="003236A2">
            <w:pPr>
              <w:pStyle w:val="a0"/>
              <w:rPr>
                <w:rFonts w:ascii="Times New Roman" w:eastAsia="仿宋" w:hAnsi="Times New Roman"/>
              </w:rPr>
            </w:pPr>
          </w:p>
          <w:p w14:paraId="16A2F8E3" w14:textId="77777777" w:rsidR="00805DE0" w:rsidRPr="003D63B6" w:rsidRDefault="00805DE0" w:rsidP="00805DE0">
            <w:pPr>
              <w:pStyle w:val="a0"/>
              <w:rPr>
                <w:rFonts w:ascii="Times New Roman" w:eastAsia="仿宋" w:hAnsi="Times New Roman"/>
              </w:rPr>
            </w:pPr>
          </w:p>
        </w:tc>
      </w:tr>
      <w:tr w:rsidR="00737520" w:rsidRPr="003D63B6" w14:paraId="35F1689C" w14:textId="77777777" w:rsidTr="00B43223">
        <w:trPr>
          <w:trHeight w:val="2688"/>
        </w:trPr>
        <w:tc>
          <w:tcPr>
            <w:tcW w:w="936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2B57B" w14:textId="77777777" w:rsidR="00737520" w:rsidRPr="003D63B6" w:rsidRDefault="00E555C0" w:rsidP="00737520">
            <w:pPr>
              <w:spacing w:line="400" w:lineRule="exact"/>
              <w:jc w:val="left"/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</w:pPr>
            <w:r w:rsidRPr="003D63B6"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lastRenderedPageBreak/>
              <w:t>4</w:t>
            </w:r>
            <w:r w:rsidR="00737520" w:rsidRPr="003D63B6"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t>.</w:t>
            </w:r>
            <w:r w:rsidR="00737520" w:rsidRPr="003D63B6"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t>市场前景</w:t>
            </w:r>
          </w:p>
          <w:p w14:paraId="5338DC44" w14:textId="7535E03D" w:rsidR="00737520" w:rsidRPr="003D63B6" w:rsidRDefault="00737520" w:rsidP="00737520">
            <w:pPr>
              <w:spacing w:line="400" w:lineRule="exact"/>
              <w:jc w:val="left"/>
              <w:rPr>
                <w:rFonts w:ascii="Times New Roman" w:eastAsia="仿宋" w:hAnsi="Times New Roman"/>
                <w:color w:val="000000"/>
                <w:sz w:val="24"/>
                <w:szCs w:val="28"/>
              </w:rPr>
            </w:pPr>
            <w:r w:rsidRPr="003D63B6">
              <w:rPr>
                <w:rFonts w:ascii="Times New Roman" w:eastAsia="仿宋" w:hAnsi="Times New Roman"/>
                <w:color w:val="000000"/>
                <w:sz w:val="24"/>
                <w:szCs w:val="28"/>
              </w:rPr>
              <w:t>（市场痛点、</w:t>
            </w:r>
            <w:r w:rsidR="00A854B8" w:rsidRPr="003D63B6">
              <w:rPr>
                <w:rFonts w:ascii="Times New Roman" w:eastAsia="仿宋" w:hAnsi="Times New Roman"/>
                <w:color w:val="000000"/>
                <w:sz w:val="24"/>
                <w:szCs w:val="28"/>
              </w:rPr>
              <w:t>产业化和市场拓展规划、</w:t>
            </w:r>
            <w:r w:rsidRPr="003D63B6">
              <w:rPr>
                <w:rFonts w:ascii="Times New Roman" w:eastAsia="仿宋" w:hAnsi="Times New Roman"/>
                <w:color w:val="000000"/>
                <w:sz w:val="24"/>
                <w:szCs w:val="28"/>
              </w:rPr>
              <w:t>市场规模、</w:t>
            </w:r>
            <w:r w:rsidR="00A854B8" w:rsidRPr="003D63B6">
              <w:rPr>
                <w:rFonts w:ascii="Times New Roman" w:eastAsia="仿宋" w:hAnsi="Times New Roman"/>
                <w:color w:val="000000"/>
                <w:sz w:val="24"/>
                <w:szCs w:val="28"/>
              </w:rPr>
              <w:t>规模化生产条件、业务渠道、客户资源、</w:t>
            </w:r>
            <w:r w:rsidRPr="003D63B6">
              <w:rPr>
                <w:rFonts w:ascii="Times New Roman" w:eastAsia="仿宋" w:hAnsi="Times New Roman"/>
                <w:color w:val="000000"/>
                <w:sz w:val="24"/>
                <w:szCs w:val="28"/>
              </w:rPr>
              <w:t>是否已有相似产品、</w:t>
            </w:r>
            <w:r w:rsidR="00A854B8" w:rsidRPr="003D63B6">
              <w:rPr>
                <w:rFonts w:ascii="Times New Roman" w:eastAsia="仿宋" w:hAnsi="Times New Roman"/>
                <w:color w:val="000000"/>
                <w:sz w:val="24"/>
                <w:szCs w:val="28"/>
              </w:rPr>
              <w:t>与同类产品相比</w:t>
            </w:r>
            <w:r w:rsidRPr="003D63B6">
              <w:rPr>
                <w:rFonts w:ascii="Times New Roman" w:eastAsia="仿宋" w:hAnsi="Times New Roman"/>
                <w:color w:val="000000"/>
                <w:sz w:val="24"/>
                <w:szCs w:val="28"/>
              </w:rPr>
              <w:t>本项目优势</w:t>
            </w:r>
            <w:r w:rsidR="00C8272F" w:rsidRPr="003D63B6">
              <w:rPr>
                <w:rFonts w:ascii="Times New Roman" w:eastAsia="仿宋" w:hAnsi="Times New Roman"/>
                <w:color w:val="000000"/>
                <w:sz w:val="24"/>
                <w:szCs w:val="28"/>
              </w:rPr>
              <w:t>，限</w:t>
            </w:r>
            <w:r w:rsidR="00C8272F" w:rsidRPr="003D63B6">
              <w:rPr>
                <w:rFonts w:ascii="Times New Roman" w:eastAsia="仿宋" w:hAnsi="Times New Roman"/>
                <w:color w:val="000000"/>
                <w:sz w:val="24"/>
                <w:szCs w:val="28"/>
              </w:rPr>
              <w:t>500</w:t>
            </w:r>
            <w:r w:rsidR="00C8272F" w:rsidRPr="003D63B6">
              <w:rPr>
                <w:rFonts w:ascii="Times New Roman" w:eastAsia="仿宋" w:hAnsi="Times New Roman"/>
                <w:color w:val="000000"/>
                <w:sz w:val="24"/>
                <w:szCs w:val="28"/>
              </w:rPr>
              <w:t>字</w:t>
            </w:r>
            <w:r w:rsidRPr="003D63B6">
              <w:rPr>
                <w:rFonts w:ascii="Times New Roman" w:eastAsia="仿宋" w:hAnsi="Times New Roman"/>
                <w:color w:val="000000"/>
                <w:sz w:val="24"/>
                <w:szCs w:val="28"/>
              </w:rPr>
              <w:t>）</w:t>
            </w:r>
          </w:p>
          <w:p w14:paraId="4766F977" w14:textId="77777777" w:rsidR="00737520" w:rsidRPr="003D63B6" w:rsidRDefault="00737520" w:rsidP="00737520">
            <w:pPr>
              <w:spacing w:line="400" w:lineRule="exact"/>
              <w:jc w:val="left"/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</w:pPr>
          </w:p>
          <w:p w14:paraId="547D1F20" w14:textId="77777777" w:rsidR="003236A2" w:rsidRPr="003D63B6" w:rsidRDefault="003236A2" w:rsidP="003236A2">
            <w:pPr>
              <w:pStyle w:val="a0"/>
              <w:rPr>
                <w:rFonts w:ascii="Times New Roman" w:eastAsia="仿宋" w:hAnsi="Times New Roman"/>
              </w:rPr>
            </w:pPr>
          </w:p>
          <w:p w14:paraId="5F1FE0BF" w14:textId="77777777" w:rsidR="003236A2" w:rsidRPr="003D63B6" w:rsidRDefault="003236A2" w:rsidP="003236A2">
            <w:pPr>
              <w:pStyle w:val="11"/>
              <w:rPr>
                <w:rFonts w:ascii="Times New Roman" w:eastAsia="仿宋" w:hAnsi="Times New Roman"/>
              </w:rPr>
            </w:pPr>
          </w:p>
          <w:p w14:paraId="64FDDC39" w14:textId="77777777" w:rsidR="003236A2" w:rsidRPr="003D63B6" w:rsidRDefault="003236A2" w:rsidP="003236A2">
            <w:pPr>
              <w:rPr>
                <w:rFonts w:ascii="Times New Roman" w:eastAsia="仿宋" w:hAnsi="Times New Roman"/>
              </w:rPr>
            </w:pPr>
          </w:p>
          <w:p w14:paraId="79F65291" w14:textId="77777777" w:rsidR="003236A2" w:rsidRPr="003D63B6" w:rsidRDefault="003236A2" w:rsidP="003236A2">
            <w:pPr>
              <w:pStyle w:val="a0"/>
              <w:rPr>
                <w:rFonts w:ascii="Times New Roman" w:eastAsia="仿宋" w:hAnsi="Times New Roman"/>
              </w:rPr>
            </w:pPr>
          </w:p>
          <w:p w14:paraId="79CA7909" w14:textId="77777777" w:rsidR="003236A2" w:rsidRPr="003D63B6" w:rsidRDefault="003236A2" w:rsidP="003236A2">
            <w:pPr>
              <w:pStyle w:val="11"/>
              <w:rPr>
                <w:rFonts w:ascii="Times New Roman" w:eastAsia="仿宋" w:hAnsi="Times New Roman"/>
              </w:rPr>
            </w:pPr>
          </w:p>
          <w:p w14:paraId="679251EB" w14:textId="77777777" w:rsidR="003236A2" w:rsidRPr="003D63B6" w:rsidRDefault="003236A2" w:rsidP="003236A2">
            <w:pPr>
              <w:rPr>
                <w:rFonts w:ascii="Times New Roman" w:eastAsia="仿宋" w:hAnsi="Times New Roman"/>
              </w:rPr>
            </w:pPr>
          </w:p>
          <w:p w14:paraId="735D83C1" w14:textId="77777777" w:rsidR="003236A2" w:rsidRPr="003D63B6" w:rsidRDefault="003236A2" w:rsidP="003236A2">
            <w:pPr>
              <w:pStyle w:val="a0"/>
              <w:rPr>
                <w:rFonts w:ascii="Times New Roman" w:eastAsia="仿宋" w:hAnsi="Times New Roman"/>
              </w:rPr>
            </w:pPr>
          </w:p>
          <w:p w14:paraId="659465B8" w14:textId="77777777" w:rsidR="003236A2" w:rsidRPr="003D63B6" w:rsidRDefault="003236A2" w:rsidP="003236A2">
            <w:pPr>
              <w:pStyle w:val="11"/>
              <w:rPr>
                <w:rFonts w:ascii="Times New Roman" w:eastAsia="仿宋" w:hAnsi="Times New Roman"/>
              </w:rPr>
            </w:pPr>
          </w:p>
          <w:p w14:paraId="090F1F2F" w14:textId="77777777" w:rsidR="003236A2" w:rsidRPr="003D63B6" w:rsidRDefault="003236A2" w:rsidP="003236A2">
            <w:pPr>
              <w:rPr>
                <w:rFonts w:ascii="Times New Roman" w:eastAsia="仿宋" w:hAnsi="Times New Roman"/>
              </w:rPr>
            </w:pPr>
          </w:p>
          <w:p w14:paraId="242C11A9" w14:textId="77777777" w:rsidR="003236A2" w:rsidRPr="003D63B6" w:rsidRDefault="003236A2" w:rsidP="003236A2">
            <w:pPr>
              <w:pStyle w:val="a0"/>
              <w:rPr>
                <w:rFonts w:ascii="Times New Roman" w:eastAsia="仿宋" w:hAnsi="Times New Roman"/>
              </w:rPr>
            </w:pPr>
          </w:p>
          <w:p w14:paraId="49AE5417" w14:textId="77777777" w:rsidR="003236A2" w:rsidRPr="003D63B6" w:rsidRDefault="003236A2" w:rsidP="003236A2">
            <w:pPr>
              <w:pStyle w:val="11"/>
              <w:rPr>
                <w:rFonts w:ascii="Times New Roman" w:eastAsia="仿宋" w:hAnsi="Times New Roman"/>
              </w:rPr>
            </w:pPr>
          </w:p>
          <w:p w14:paraId="3FDCCC13" w14:textId="77777777" w:rsidR="003236A2" w:rsidRPr="003D63B6" w:rsidRDefault="003236A2" w:rsidP="003236A2">
            <w:pPr>
              <w:rPr>
                <w:rFonts w:ascii="Times New Roman" w:eastAsia="仿宋" w:hAnsi="Times New Roman"/>
              </w:rPr>
            </w:pPr>
          </w:p>
          <w:p w14:paraId="148DC6F4" w14:textId="77777777" w:rsidR="003236A2" w:rsidRPr="003D63B6" w:rsidRDefault="003236A2" w:rsidP="003236A2">
            <w:pPr>
              <w:pStyle w:val="11"/>
              <w:rPr>
                <w:rFonts w:ascii="Times New Roman" w:eastAsia="仿宋" w:hAnsi="Times New Roman"/>
              </w:rPr>
            </w:pPr>
          </w:p>
          <w:p w14:paraId="1E162E26" w14:textId="77777777" w:rsidR="003236A2" w:rsidRPr="003D63B6" w:rsidRDefault="003236A2" w:rsidP="003236A2">
            <w:pPr>
              <w:rPr>
                <w:rFonts w:ascii="Times New Roman" w:eastAsia="仿宋" w:hAnsi="Times New Roman"/>
              </w:rPr>
            </w:pPr>
          </w:p>
          <w:p w14:paraId="53F5216C" w14:textId="77777777" w:rsidR="003236A2" w:rsidRPr="003D63B6" w:rsidRDefault="003236A2" w:rsidP="003236A2">
            <w:pPr>
              <w:pStyle w:val="a0"/>
              <w:rPr>
                <w:rFonts w:ascii="Times New Roman" w:eastAsia="仿宋" w:hAnsi="Times New Roman"/>
              </w:rPr>
            </w:pPr>
          </w:p>
          <w:p w14:paraId="7E102038" w14:textId="77777777" w:rsidR="003236A2" w:rsidRPr="003D63B6" w:rsidRDefault="003236A2" w:rsidP="003236A2">
            <w:pPr>
              <w:pStyle w:val="11"/>
              <w:rPr>
                <w:rFonts w:ascii="Times New Roman" w:eastAsia="仿宋" w:hAnsi="Times New Roman"/>
              </w:rPr>
            </w:pPr>
          </w:p>
          <w:p w14:paraId="4BB10B70" w14:textId="77777777" w:rsidR="003236A2" w:rsidRPr="003D63B6" w:rsidRDefault="003236A2" w:rsidP="003236A2">
            <w:pPr>
              <w:rPr>
                <w:rFonts w:ascii="Times New Roman" w:eastAsia="仿宋" w:hAnsi="Times New Roman"/>
              </w:rPr>
            </w:pPr>
          </w:p>
          <w:p w14:paraId="6210B4B5" w14:textId="77777777" w:rsidR="003236A2" w:rsidRPr="003D63B6" w:rsidRDefault="003236A2" w:rsidP="003236A2">
            <w:pPr>
              <w:pStyle w:val="a0"/>
              <w:rPr>
                <w:rFonts w:ascii="Times New Roman" w:eastAsia="仿宋" w:hAnsi="Times New Roman"/>
              </w:rPr>
            </w:pPr>
          </w:p>
        </w:tc>
      </w:tr>
      <w:tr w:rsidR="00E76897" w:rsidRPr="003D63B6" w14:paraId="182A674E" w14:textId="77777777" w:rsidTr="00B43223">
        <w:trPr>
          <w:trHeight w:val="2688"/>
        </w:trPr>
        <w:tc>
          <w:tcPr>
            <w:tcW w:w="936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6EEE2" w14:textId="72E8CD4C" w:rsidR="00E555C0" w:rsidRPr="003D63B6" w:rsidRDefault="00E555C0" w:rsidP="00E555C0">
            <w:pPr>
              <w:pStyle w:val="11"/>
              <w:rPr>
                <w:rFonts w:ascii="Times New Roman" w:eastAsia="仿宋" w:hAnsi="Times New Roman"/>
                <w:sz w:val="28"/>
                <w:szCs w:val="28"/>
              </w:rPr>
            </w:pPr>
            <w:r w:rsidRPr="003D63B6">
              <w:rPr>
                <w:rFonts w:ascii="Times New Roman" w:eastAsia="仿宋" w:hAnsi="Times New Roman"/>
                <w:sz w:val="28"/>
                <w:szCs w:val="28"/>
              </w:rPr>
              <w:t>5.</w:t>
            </w:r>
            <w:r w:rsidR="004C2426">
              <w:rPr>
                <w:rFonts w:ascii="Times New Roman" w:eastAsia="仿宋" w:hAnsi="Times New Roman" w:hint="eastAsia"/>
                <w:sz w:val="28"/>
                <w:szCs w:val="28"/>
              </w:rPr>
              <w:t xml:space="preserve"> </w:t>
            </w:r>
            <w:r w:rsidR="004C2426">
              <w:rPr>
                <w:rFonts w:ascii="Times New Roman" w:eastAsia="仿宋" w:hAnsi="Times New Roman" w:hint="eastAsia"/>
                <w:sz w:val="28"/>
                <w:szCs w:val="28"/>
              </w:rPr>
              <w:t>当前</w:t>
            </w:r>
            <w:r w:rsidRPr="003D63B6">
              <w:rPr>
                <w:rFonts w:ascii="Times New Roman" w:eastAsia="仿宋" w:hAnsi="Times New Roman"/>
                <w:sz w:val="28"/>
                <w:szCs w:val="28"/>
              </w:rPr>
              <w:t>项目进展</w:t>
            </w:r>
            <w:r w:rsidR="00C8272F" w:rsidRPr="003D63B6">
              <w:rPr>
                <w:rFonts w:ascii="Times New Roman" w:eastAsia="仿宋" w:hAnsi="Times New Roman"/>
                <w:sz w:val="28"/>
                <w:szCs w:val="28"/>
              </w:rPr>
              <w:t>（限</w:t>
            </w:r>
            <w:r w:rsidR="00C8272F" w:rsidRPr="003D63B6">
              <w:rPr>
                <w:rFonts w:ascii="Times New Roman" w:eastAsia="仿宋" w:hAnsi="Times New Roman"/>
                <w:sz w:val="28"/>
                <w:szCs w:val="28"/>
              </w:rPr>
              <w:t>500</w:t>
            </w:r>
            <w:r w:rsidR="00C8272F" w:rsidRPr="003D63B6">
              <w:rPr>
                <w:rFonts w:ascii="Times New Roman" w:eastAsia="仿宋" w:hAnsi="Times New Roman"/>
                <w:sz w:val="28"/>
                <w:szCs w:val="28"/>
              </w:rPr>
              <w:t>字）</w:t>
            </w:r>
          </w:p>
          <w:p w14:paraId="01470F26" w14:textId="77777777" w:rsidR="00E555C0" w:rsidRPr="003D63B6" w:rsidRDefault="00E555C0" w:rsidP="00E555C0">
            <w:pPr>
              <w:pStyle w:val="11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1E1CDD61" w14:textId="77777777" w:rsidR="00E555C0" w:rsidRPr="003D63B6" w:rsidRDefault="00E555C0" w:rsidP="00E555C0">
            <w:pPr>
              <w:pStyle w:val="11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54658B09" w14:textId="77777777" w:rsidR="00E555C0" w:rsidRPr="003D63B6" w:rsidRDefault="00E555C0" w:rsidP="00E555C0">
            <w:pPr>
              <w:pStyle w:val="11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5693B178" w14:textId="77777777" w:rsidR="00E555C0" w:rsidRPr="003D63B6" w:rsidRDefault="00E555C0" w:rsidP="00E555C0">
            <w:pPr>
              <w:pStyle w:val="11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7B0C3EFA" w14:textId="77777777" w:rsidR="00B43223" w:rsidRPr="003D63B6" w:rsidRDefault="00B43223" w:rsidP="003236A2">
            <w:pPr>
              <w:pStyle w:val="11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1FD8FCBA" w14:textId="77777777" w:rsidR="003236A2" w:rsidRPr="003D63B6" w:rsidRDefault="003236A2" w:rsidP="003236A2">
            <w:pPr>
              <w:rPr>
                <w:rFonts w:ascii="Times New Roman" w:eastAsia="仿宋" w:hAnsi="Times New Roman"/>
              </w:rPr>
            </w:pPr>
          </w:p>
          <w:p w14:paraId="62642171" w14:textId="77777777" w:rsidR="003236A2" w:rsidRPr="003D63B6" w:rsidRDefault="003236A2" w:rsidP="003236A2">
            <w:pPr>
              <w:pStyle w:val="a0"/>
              <w:rPr>
                <w:rFonts w:ascii="Times New Roman" w:eastAsia="仿宋" w:hAnsi="Times New Roman"/>
              </w:rPr>
            </w:pPr>
          </w:p>
          <w:p w14:paraId="3663DCE5" w14:textId="77777777" w:rsidR="003236A2" w:rsidRPr="003D63B6" w:rsidRDefault="003236A2" w:rsidP="003236A2">
            <w:pPr>
              <w:pStyle w:val="11"/>
              <w:rPr>
                <w:rFonts w:ascii="Times New Roman" w:eastAsia="仿宋" w:hAnsi="Times New Roman"/>
              </w:rPr>
            </w:pPr>
          </w:p>
          <w:p w14:paraId="301E05CC" w14:textId="77777777" w:rsidR="003236A2" w:rsidRPr="003D63B6" w:rsidRDefault="003236A2" w:rsidP="003236A2">
            <w:pPr>
              <w:rPr>
                <w:rFonts w:ascii="Times New Roman" w:eastAsia="仿宋" w:hAnsi="Times New Roman"/>
              </w:rPr>
            </w:pPr>
          </w:p>
          <w:p w14:paraId="0AD13D54" w14:textId="77777777" w:rsidR="003236A2" w:rsidRPr="003D63B6" w:rsidRDefault="003236A2" w:rsidP="003236A2">
            <w:pPr>
              <w:pStyle w:val="a0"/>
              <w:rPr>
                <w:rFonts w:ascii="Times New Roman" w:eastAsia="仿宋" w:hAnsi="Times New Roman"/>
              </w:rPr>
            </w:pPr>
          </w:p>
        </w:tc>
      </w:tr>
      <w:tr w:rsidR="003D6CF4" w:rsidRPr="003D63B6" w14:paraId="75D98130" w14:textId="77777777" w:rsidTr="00B43223">
        <w:trPr>
          <w:trHeight w:val="2688"/>
        </w:trPr>
        <w:tc>
          <w:tcPr>
            <w:tcW w:w="936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9E01F" w14:textId="6D000B72" w:rsidR="00737520" w:rsidRPr="003D63B6" w:rsidRDefault="003236A2" w:rsidP="00737520">
            <w:pPr>
              <w:spacing w:line="560" w:lineRule="exact"/>
              <w:jc w:val="left"/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</w:pPr>
            <w:r w:rsidRPr="003D63B6"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lastRenderedPageBreak/>
              <w:t>6</w:t>
            </w:r>
            <w:r w:rsidR="00737520" w:rsidRPr="003D63B6"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t>.</w:t>
            </w:r>
            <w:r w:rsidR="00737520" w:rsidRPr="003D63B6"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t>概念验证项目实施</w:t>
            </w:r>
            <w:r w:rsidR="00626548" w:rsidRPr="003D63B6"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t>方案</w:t>
            </w:r>
          </w:p>
          <w:p w14:paraId="34A7D55C" w14:textId="5E297E78" w:rsidR="00737520" w:rsidRPr="00A05386" w:rsidRDefault="00737520" w:rsidP="00737520">
            <w:pPr>
              <w:spacing w:line="400" w:lineRule="exact"/>
              <w:ind w:firstLineChars="49" w:firstLine="118"/>
              <w:jc w:val="left"/>
              <w:rPr>
                <w:rFonts w:ascii="Times New Roman" w:eastAsia="仿宋" w:hAnsi="Times New Roman"/>
                <w:sz w:val="24"/>
                <w:szCs w:val="28"/>
              </w:rPr>
            </w:pPr>
            <w:r w:rsidRPr="00A05386">
              <w:rPr>
                <w:rFonts w:ascii="Times New Roman" w:eastAsia="仿宋" w:hAnsi="Times New Roman"/>
                <w:sz w:val="24"/>
                <w:szCs w:val="28"/>
              </w:rPr>
              <w:t>（明确概念验证项目任务目标、验证计划、实施周期、转化落地意向、应用场景需求、商业验证需求、</w:t>
            </w:r>
            <w:r w:rsidR="00A05386" w:rsidRPr="00A05386">
              <w:rPr>
                <w:rFonts w:ascii="Times New Roman" w:eastAsia="仿宋" w:hAnsi="Times New Roman"/>
                <w:sz w:val="24"/>
                <w:szCs w:val="28"/>
              </w:rPr>
              <w:t>资金使用计划等内容</w:t>
            </w:r>
            <w:r w:rsidRPr="00A05386">
              <w:rPr>
                <w:rFonts w:ascii="Times New Roman" w:eastAsia="仿宋" w:hAnsi="Times New Roman"/>
                <w:sz w:val="24"/>
                <w:szCs w:val="28"/>
              </w:rPr>
              <w:t>，限</w:t>
            </w:r>
            <w:r w:rsidR="00C8272F" w:rsidRPr="00A05386">
              <w:rPr>
                <w:rFonts w:ascii="Times New Roman" w:eastAsia="仿宋" w:hAnsi="Times New Roman"/>
                <w:sz w:val="24"/>
                <w:szCs w:val="28"/>
              </w:rPr>
              <w:t>1</w:t>
            </w:r>
            <w:r w:rsidRPr="00A05386">
              <w:rPr>
                <w:rFonts w:ascii="Times New Roman" w:eastAsia="仿宋" w:hAnsi="Times New Roman"/>
                <w:sz w:val="24"/>
                <w:szCs w:val="28"/>
              </w:rPr>
              <w:t>000</w:t>
            </w:r>
            <w:r w:rsidRPr="00A05386">
              <w:rPr>
                <w:rFonts w:ascii="Times New Roman" w:eastAsia="仿宋" w:hAnsi="Times New Roman"/>
                <w:sz w:val="24"/>
                <w:szCs w:val="28"/>
              </w:rPr>
              <w:t>字。）</w:t>
            </w:r>
          </w:p>
          <w:p w14:paraId="25B10AEE" w14:textId="77777777" w:rsidR="00A73F0E" w:rsidRPr="003D63B6" w:rsidRDefault="00A73F0E" w:rsidP="00A73F0E">
            <w:pPr>
              <w:pStyle w:val="a0"/>
              <w:rPr>
                <w:rFonts w:ascii="Times New Roman" w:eastAsia="仿宋" w:hAnsi="Times New Roman"/>
              </w:rPr>
            </w:pPr>
          </w:p>
          <w:p w14:paraId="13FD2481" w14:textId="77777777" w:rsidR="00A73F0E" w:rsidRPr="003D63B6" w:rsidRDefault="00A73F0E" w:rsidP="00A73F0E">
            <w:pPr>
              <w:pStyle w:val="11"/>
              <w:rPr>
                <w:rFonts w:ascii="Times New Roman" w:eastAsia="仿宋" w:hAnsi="Times New Roman"/>
              </w:rPr>
            </w:pPr>
          </w:p>
          <w:p w14:paraId="716E2CBF" w14:textId="77777777" w:rsidR="00A73F0E" w:rsidRPr="003D63B6" w:rsidRDefault="00A73F0E" w:rsidP="00A73F0E">
            <w:pPr>
              <w:rPr>
                <w:rFonts w:ascii="Times New Roman" w:eastAsia="仿宋" w:hAnsi="Times New Roman"/>
              </w:rPr>
            </w:pPr>
          </w:p>
          <w:p w14:paraId="2AB78AF5" w14:textId="77777777" w:rsidR="00A73F0E" w:rsidRPr="003D63B6" w:rsidRDefault="00A73F0E" w:rsidP="00A73F0E">
            <w:pPr>
              <w:pStyle w:val="a0"/>
              <w:rPr>
                <w:rFonts w:ascii="Times New Roman" w:eastAsia="仿宋" w:hAnsi="Times New Roman"/>
              </w:rPr>
            </w:pPr>
          </w:p>
          <w:p w14:paraId="5E5A9E50" w14:textId="77777777" w:rsidR="00A73F0E" w:rsidRPr="003D63B6" w:rsidRDefault="00A73F0E" w:rsidP="00A73F0E">
            <w:pPr>
              <w:pStyle w:val="11"/>
              <w:rPr>
                <w:rFonts w:ascii="Times New Roman" w:eastAsia="仿宋" w:hAnsi="Times New Roman"/>
              </w:rPr>
            </w:pPr>
          </w:p>
          <w:p w14:paraId="55783D93" w14:textId="77777777" w:rsidR="00A73F0E" w:rsidRPr="003D63B6" w:rsidRDefault="00A73F0E" w:rsidP="00A73F0E">
            <w:pPr>
              <w:rPr>
                <w:rFonts w:ascii="Times New Roman" w:eastAsia="仿宋" w:hAnsi="Times New Roman"/>
              </w:rPr>
            </w:pPr>
          </w:p>
          <w:p w14:paraId="00DF1A6E" w14:textId="77777777" w:rsidR="00A73F0E" w:rsidRPr="003D63B6" w:rsidRDefault="00A73F0E" w:rsidP="00A73F0E">
            <w:pPr>
              <w:pStyle w:val="a0"/>
              <w:rPr>
                <w:rFonts w:ascii="Times New Roman" w:eastAsia="仿宋" w:hAnsi="Times New Roman"/>
              </w:rPr>
            </w:pPr>
          </w:p>
          <w:p w14:paraId="0A05A244" w14:textId="77777777" w:rsidR="00A73F0E" w:rsidRPr="003D63B6" w:rsidRDefault="00A73F0E" w:rsidP="00A73F0E">
            <w:pPr>
              <w:pStyle w:val="11"/>
              <w:rPr>
                <w:rFonts w:ascii="Times New Roman" w:eastAsia="仿宋" w:hAnsi="Times New Roman"/>
              </w:rPr>
            </w:pPr>
          </w:p>
          <w:p w14:paraId="152EB5F1" w14:textId="77777777" w:rsidR="00A73F0E" w:rsidRPr="003D63B6" w:rsidRDefault="00A73F0E" w:rsidP="00A73F0E">
            <w:pPr>
              <w:rPr>
                <w:rFonts w:ascii="Times New Roman" w:eastAsia="仿宋" w:hAnsi="Times New Roman"/>
              </w:rPr>
            </w:pPr>
          </w:p>
          <w:p w14:paraId="3C06961C" w14:textId="77777777" w:rsidR="00A73F0E" w:rsidRPr="003D63B6" w:rsidRDefault="00A73F0E" w:rsidP="00A73F0E">
            <w:pPr>
              <w:pStyle w:val="a0"/>
              <w:rPr>
                <w:rFonts w:ascii="Times New Roman" w:eastAsia="仿宋" w:hAnsi="Times New Roman"/>
              </w:rPr>
            </w:pPr>
          </w:p>
          <w:p w14:paraId="63B9912A" w14:textId="77777777" w:rsidR="00A73F0E" w:rsidRPr="003D63B6" w:rsidRDefault="00A73F0E" w:rsidP="00A73F0E">
            <w:pPr>
              <w:pStyle w:val="11"/>
              <w:rPr>
                <w:rFonts w:ascii="Times New Roman" w:eastAsia="仿宋" w:hAnsi="Times New Roman"/>
              </w:rPr>
            </w:pPr>
          </w:p>
          <w:p w14:paraId="6102EA72" w14:textId="77777777" w:rsidR="00A73F0E" w:rsidRPr="003D63B6" w:rsidRDefault="00A73F0E" w:rsidP="00A73F0E">
            <w:pPr>
              <w:rPr>
                <w:rFonts w:ascii="Times New Roman" w:eastAsia="仿宋" w:hAnsi="Times New Roman"/>
              </w:rPr>
            </w:pPr>
          </w:p>
          <w:p w14:paraId="47E910B9" w14:textId="77777777" w:rsidR="00A73F0E" w:rsidRPr="003D63B6" w:rsidRDefault="00A73F0E" w:rsidP="00A73F0E">
            <w:pPr>
              <w:pStyle w:val="a0"/>
              <w:rPr>
                <w:rFonts w:ascii="Times New Roman" w:eastAsia="仿宋" w:hAnsi="Times New Roman"/>
              </w:rPr>
            </w:pPr>
          </w:p>
          <w:p w14:paraId="533365F8" w14:textId="77777777" w:rsidR="00A73F0E" w:rsidRPr="003D63B6" w:rsidRDefault="00A73F0E" w:rsidP="00A73F0E">
            <w:pPr>
              <w:pStyle w:val="11"/>
              <w:rPr>
                <w:rFonts w:ascii="Times New Roman" w:eastAsia="仿宋" w:hAnsi="Times New Roman"/>
              </w:rPr>
            </w:pPr>
          </w:p>
          <w:p w14:paraId="75DBAFFC" w14:textId="77777777" w:rsidR="00A73F0E" w:rsidRPr="003D63B6" w:rsidRDefault="00A73F0E" w:rsidP="00A73F0E">
            <w:pPr>
              <w:rPr>
                <w:rFonts w:ascii="Times New Roman" w:eastAsia="仿宋" w:hAnsi="Times New Roman"/>
              </w:rPr>
            </w:pPr>
          </w:p>
          <w:p w14:paraId="07FB4F09" w14:textId="77777777" w:rsidR="003236A2" w:rsidRPr="003D63B6" w:rsidRDefault="003236A2" w:rsidP="003236A2">
            <w:pPr>
              <w:pStyle w:val="a0"/>
              <w:rPr>
                <w:rFonts w:ascii="Times New Roman" w:eastAsia="仿宋" w:hAnsi="Times New Roman"/>
              </w:rPr>
            </w:pPr>
          </w:p>
          <w:p w14:paraId="4F13C2BE" w14:textId="77777777" w:rsidR="003236A2" w:rsidRPr="003D63B6" w:rsidRDefault="003236A2" w:rsidP="003236A2">
            <w:pPr>
              <w:pStyle w:val="11"/>
              <w:rPr>
                <w:rFonts w:ascii="Times New Roman" w:eastAsia="仿宋" w:hAnsi="Times New Roman"/>
              </w:rPr>
            </w:pPr>
          </w:p>
          <w:p w14:paraId="4422CEE3" w14:textId="77777777" w:rsidR="003236A2" w:rsidRPr="003D63B6" w:rsidRDefault="003236A2" w:rsidP="003236A2">
            <w:pPr>
              <w:rPr>
                <w:rFonts w:ascii="Times New Roman" w:eastAsia="仿宋" w:hAnsi="Times New Roman"/>
              </w:rPr>
            </w:pPr>
          </w:p>
          <w:p w14:paraId="0667A878" w14:textId="77777777" w:rsidR="003236A2" w:rsidRPr="003D63B6" w:rsidRDefault="003236A2" w:rsidP="003236A2">
            <w:pPr>
              <w:pStyle w:val="a0"/>
              <w:rPr>
                <w:rFonts w:ascii="Times New Roman" w:eastAsia="仿宋" w:hAnsi="Times New Roman"/>
              </w:rPr>
            </w:pPr>
          </w:p>
          <w:p w14:paraId="51B6BA71" w14:textId="77777777" w:rsidR="003236A2" w:rsidRPr="003D63B6" w:rsidRDefault="003236A2" w:rsidP="003236A2">
            <w:pPr>
              <w:pStyle w:val="11"/>
              <w:rPr>
                <w:rFonts w:ascii="Times New Roman" w:eastAsia="仿宋" w:hAnsi="Times New Roman"/>
              </w:rPr>
            </w:pPr>
          </w:p>
          <w:p w14:paraId="6A1B5964" w14:textId="77777777" w:rsidR="003236A2" w:rsidRPr="003D63B6" w:rsidRDefault="003236A2" w:rsidP="003236A2">
            <w:pPr>
              <w:rPr>
                <w:rFonts w:ascii="Times New Roman" w:eastAsia="仿宋" w:hAnsi="Times New Roman"/>
              </w:rPr>
            </w:pPr>
          </w:p>
          <w:p w14:paraId="36413116" w14:textId="77777777" w:rsidR="003236A2" w:rsidRPr="003D63B6" w:rsidRDefault="003236A2" w:rsidP="003236A2">
            <w:pPr>
              <w:pStyle w:val="a0"/>
              <w:rPr>
                <w:rFonts w:ascii="Times New Roman" w:eastAsia="仿宋" w:hAnsi="Times New Roman"/>
              </w:rPr>
            </w:pPr>
          </w:p>
          <w:p w14:paraId="7E04F813" w14:textId="77777777" w:rsidR="003236A2" w:rsidRPr="003D63B6" w:rsidRDefault="003236A2" w:rsidP="003236A2">
            <w:pPr>
              <w:pStyle w:val="11"/>
              <w:rPr>
                <w:rFonts w:ascii="Times New Roman" w:eastAsia="仿宋" w:hAnsi="Times New Roman"/>
              </w:rPr>
            </w:pPr>
          </w:p>
          <w:p w14:paraId="1FADDE00" w14:textId="77777777" w:rsidR="003236A2" w:rsidRPr="003D63B6" w:rsidRDefault="003236A2" w:rsidP="003236A2">
            <w:pPr>
              <w:rPr>
                <w:rFonts w:ascii="Times New Roman" w:eastAsia="仿宋" w:hAnsi="Times New Roman"/>
              </w:rPr>
            </w:pPr>
          </w:p>
          <w:p w14:paraId="6C2A6B75" w14:textId="77777777" w:rsidR="003236A2" w:rsidRPr="003D63B6" w:rsidRDefault="003236A2" w:rsidP="003236A2">
            <w:pPr>
              <w:pStyle w:val="a0"/>
              <w:rPr>
                <w:rFonts w:ascii="Times New Roman" w:eastAsia="仿宋" w:hAnsi="Times New Roman"/>
              </w:rPr>
            </w:pPr>
          </w:p>
          <w:p w14:paraId="32694FF5" w14:textId="77777777" w:rsidR="003236A2" w:rsidRPr="003D63B6" w:rsidRDefault="003236A2" w:rsidP="003236A2">
            <w:pPr>
              <w:pStyle w:val="11"/>
              <w:rPr>
                <w:rFonts w:ascii="Times New Roman" w:eastAsia="仿宋" w:hAnsi="Times New Roman"/>
              </w:rPr>
            </w:pPr>
          </w:p>
          <w:p w14:paraId="0D2D2593" w14:textId="77777777" w:rsidR="003236A2" w:rsidRPr="003D63B6" w:rsidRDefault="003236A2" w:rsidP="003236A2">
            <w:pPr>
              <w:rPr>
                <w:rFonts w:ascii="Times New Roman" w:eastAsia="仿宋" w:hAnsi="Times New Roman"/>
              </w:rPr>
            </w:pPr>
          </w:p>
          <w:p w14:paraId="18073B64" w14:textId="77777777" w:rsidR="003236A2" w:rsidRPr="003D63B6" w:rsidRDefault="003236A2" w:rsidP="003236A2">
            <w:pPr>
              <w:pStyle w:val="a0"/>
              <w:rPr>
                <w:rFonts w:ascii="Times New Roman" w:eastAsia="仿宋" w:hAnsi="Times New Roman"/>
              </w:rPr>
            </w:pPr>
          </w:p>
          <w:p w14:paraId="687E2DA3" w14:textId="77777777" w:rsidR="003236A2" w:rsidRPr="003D63B6" w:rsidRDefault="003236A2" w:rsidP="003236A2">
            <w:pPr>
              <w:pStyle w:val="11"/>
              <w:rPr>
                <w:rFonts w:ascii="Times New Roman" w:eastAsia="仿宋" w:hAnsi="Times New Roman"/>
              </w:rPr>
            </w:pPr>
          </w:p>
          <w:p w14:paraId="4BA9BCE7" w14:textId="77777777" w:rsidR="003236A2" w:rsidRPr="003D63B6" w:rsidRDefault="003236A2" w:rsidP="003236A2">
            <w:pPr>
              <w:rPr>
                <w:rFonts w:ascii="Times New Roman" w:eastAsia="仿宋" w:hAnsi="Times New Roman"/>
              </w:rPr>
            </w:pPr>
          </w:p>
          <w:p w14:paraId="49C0B8F8" w14:textId="77777777" w:rsidR="003236A2" w:rsidRPr="003D63B6" w:rsidRDefault="003236A2" w:rsidP="003236A2">
            <w:pPr>
              <w:pStyle w:val="a0"/>
              <w:rPr>
                <w:rFonts w:ascii="Times New Roman" w:eastAsia="仿宋" w:hAnsi="Times New Roman"/>
              </w:rPr>
            </w:pPr>
          </w:p>
          <w:p w14:paraId="0184CDC7" w14:textId="77777777" w:rsidR="003236A2" w:rsidRPr="003D63B6" w:rsidRDefault="003236A2" w:rsidP="003236A2">
            <w:pPr>
              <w:pStyle w:val="11"/>
              <w:rPr>
                <w:rFonts w:ascii="Times New Roman" w:eastAsia="仿宋" w:hAnsi="Times New Roman"/>
              </w:rPr>
            </w:pPr>
          </w:p>
          <w:p w14:paraId="5ED6E9F0" w14:textId="77777777" w:rsidR="00A73F0E" w:rsidRPr="003D63B6" w:rsidRDefault="00A73F0E" w:rsidP="00A73F0E">
            <w:pPr>
              <w:pStyle w:val="11"/>
              <w:rPr>
                <w:rFonts w:ascii="Times New Roman" w:eastAsia="仿宋" w:hAnsi="Times New Roman"/>
              </w:rPr>
            </w:pPr>
          </w:p>
        </w:tc>
      </w:tr>
      <w:tr w:rsidR="003236A2" w:rsidRPr="003D63B6" w14:paraId="73024F84" w14:textId="77777777" w:rsidTr="00B43223">
        <w:trPr>
          <w:trHeight w:val="2688"/>
        </w:trPr>
        <w:tc>
          <w:tcPr>
            <w:tcW w:w="936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E1469" w14:textId="6C218D9D" w:rsidR="003236A2" w:rsidRPr="003D63B6" w:rsidRDefault="003236A2" w:rsidP="003236A2">
            <w:pPr>
              <w:spacing w:line="560" w:lineRule="exact"/>
              <w:jc w:val="left"/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</w:pPr>
            <w:r w:rsidRPr="003D63B6"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lastRenderedPageBreak/>
              <w:t>7.</w:t>
            </w:r>
            <w:r w:rsidR="00626548" w:rsidRPr="003D63B6"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t>项目执行计划及阶段性目标</w:t>
            </w:r>
          </w:p>
          <w:p w14:paraId="5FFEDB4F" w14:textId="6D129D06" w:rsidR="004C2426" w:rsidRPr="004C2426" w:rsidRDefault="004C2426" w:rsidP="004C2426">
            <w:pPr>
              <w:pStyle w:val="af6"/>
              <w:ind w:leftChars="0" w:right="-229"/>
              <w:jc w:val="left"/>
              <w:rPr>
                <w:rFonts w:ascii="Times New Roman" w:eastAsia="仿宋" w:hAnsi="Times New Roman"/>
                <w:sz w:val="24"/>
                <w:szCs w:val="28"/>
              </w:rPr>
            </w:pPr>
            <w:r w:rsidRPr="004C2426">
              <w:rPr>
                <w:rFonts w:ascii="Times New Roman" w:eastAsia="仿宋" w:hAnsi="Times New Roman" w:hint="eastAsia"/>
                <w:sz w:val="24"/>
                <w:szCs w:val="28"/>
              </w:rPr>
              <w:t>第一季度</w:t>
            </w:r>
          </w:p>
          <w:p w14:paraId="4F305A36" w14:textId="77777777" w:rsidR="004C2426" w:rsidRPr="004C2426" w:rsidRDefault="004C2426" w:rsidP="004C2426">
            <w:pPr>
              <w:pStyle w:val="af6"/>
              <w:ind w:right="-229"/>
              <w:jc w:val="left"/>
              <w:rPr>
                <w:rFonts w:ascii="Times New Roman" w:eastAsia="仿宋" w:hAnsi="Times New Roman"/>
                <w:sz w:val="24"/>
                <w:szCs w:val="28"/>
              </w:rPr>
            </w:pPr>
            <w:r w:rsidRPr="004C2426">
              <w:rPr>
                <w:rFonts w:ascii="Times New Roman" w:eastAsia="仿宋" w:hAnsi="Times New Roman" w:hint="eastAsia"/>
                <w:sz w:val="24"/>
                <w:szCs w:val="28"/>
              </w:rPr>
              <w:t>第二季度</w:t>
            </w:r>
          </w:p>
          <w:p w14:paraId="0D01B4C5" w14:textId="77777777" w:rsidR="004C2426" w:rsidRPr="004C2426" w:rsidRDefault="004C2426" w:rsidP="004C2426">
            <w:pPr>
              <w:pStyle w:val="af6"/>
              <w:ind w:right="-229"/>
              <w:jc w:val="left"/>
              <w:rPr>
                <w:rFonts w:ascii="Times New Roman" w:eastAsia="仿宋" w:hAnsi="Times New Roman"/>
                <w:sz w:val="24"/>
                <w:szCs w:val="28"/>
              </w:rPr>
            </w:pPr>
            <w:r w:rsidRPr="004C2426">
              <w:rPr>
                <w:rFonts w:ascii="Times New Roman" w:eastAsia="仿宋" w:hAnsi="Times New Roman" w:hint="eastAsia"/>
                <w:sz w:val="24"/>
                <w:szCs w:val="28"/>
              </w:rPr>
              <w:t>第三季度</w:t>
            </w:r>
          </w:p>
          <w:p w14:paraId="4CA1D14B" w14:textId="1580934E" w:rsidR="003236A2" w:rsidRPr="004C2426" w:rsidRDefault="004C2426" w:rsidP="004C2426">
            <w:pPr>
              <w:pStyle w:val="af6"/>
              <w:ind w:right="-229"/>
              <w:jc w:val="left"/>
              <w:rPr>
                <w:rFonts w:ascii="Times New Roman" w:eastAsia="仿宋" w:hAnsi="Times New Roman"/>
                <w:sz w:val="24"/>
                <w:szCs w:val="28"/>
              </w:rPr>
            </w:pPr>
            <w:r w:rsidRPr="004C2426">
              <w:rPr>
                <w:rFonts w:ascii="Times New Roman" w:eastAsia="仿宋" w:hAnsi="Times New Roman" w:hint="eastAsia"/>
                <w:sz w:val="24"/>
                <w:szCs w:val="28"/>
              </w:rPr>
              <w:t>第四季度</w:t>
            </w:r>
          </w:p>
          <w:p w14:paraId="7D553BEB" w14:textId="77777777" w:rsidR="003236A2" w:rsidRDefault="003236A2" w:rsidP="004C2426">
            <w:pPr>
              <w:pStyle w:val="11"/>
              <w:rPr>
                <w:rFonts w:ascii="Times New Roman" w:eastAsia="仿宋" w:hAnsi="Times New Roman"/>
              </w:rPr>
            </w:pPr>
          </w:p>
          <w:p w14:paraId="768F5023" w14:textId="621C938C" w:rsidR="004C2426" w:rsidRPr="004C2426" w:rsidRDefault="004C2426" w:rsidP="004C2426"/>
        </w:tc>
      </w:tr>
      <w:tr w:rsidR="002E008E" w:rsidRPr="003D63B6" w14:paraId="53A14CBA" w14:textId="77777777" w:rsidTr="00B43223">
        <w:trPr>
          <w:trHeight w:val="2688"/>
        </w:trPr>
        <w:tc>
          <w:tcPr>
            <w:tcW w:w="936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3F53B" w14:textId="77777777" w:rsidR="002E008E" w:rsidRPr="003D63B6" w:rsidRDefault="002E008E" w:rsidP="003236A2">
            <w:pPr>
              <w:spacing w:line="560" w:lineRule="exact"/>
              <w:jc w:val="left"/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</w:pPr>
            <w:r w:rsidRPr="003D63B6"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t>8.</w:t>
            </w:r>
            <w:r w:rsidRPr="003D63B6"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t>预期成果及量化指标</w:t>
            </w:r>
          </w:p>
          <w:tbl>
            <w:tblPr>
              <w:tblW w:w="8490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1123"/>
              <w:gridCol w:w="6276"/>
              <w:gridCol w:w="1091"/>
            </w:tblGrid>
            <w:tr w:rsidR="002E008E" w:rsidRPr="003D63B6" w14:paraId="786D7F9A" w14:textId="77777777" w:rsidTr="002E008E">
              <w:trPr>
                <w:trHeight w:val="454"/>
                <w:jc w:val="center"/>
              </w:trPr>
              <w:tc>
                <w:tcPr>
                  <w:tcW w:w="739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000000"/>
                  </w:tcBorders>
                  <w:noWrap/>
                  <w:vAlign w:val="center"/>
                </w:tcPr>
                <w:p w14:paraId="69549245" w14:textId="77777777" w:rsidR="002E008E" w:rsidRPr="00261466" w:rsidRDefault="002E008E" w:rsidP="00A05386">
                  <w:pPr>
                    <w:adjustRightInd w:val="0"/>
                    <w:snapToGrid w:val="0"/>
                    <w:spacing w:line="560" w:lineRule="exact"/>
                    <w:jc w:val="center"/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</w:pPr>
                  <w:r w:rsidRPr="00261466"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  <w:t>成果类型</w:t>
                  </w:r>
                </w:p>
              </w:tc>
              <w:tc>
                <w:tcPr>
                  <w:tcW w:w="109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14:paraId="6C7C5248" w14:textId="77777777" w:rsidR="002E008E" w:rsidRPr="00261466" w:rsidRDefault="002E008E" w:rsidP="00A05386">
                  <w:pPr>
                    <w:adjustRightInd w:val="0"/>
                    <w:snapToGrid w:val="0"/>
                    <w:spacing w:line="560" w:lineRule="exact"/>
                    <w:jc w:val="center"/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</w:pPr>
                  <w:r w:rsidRPr="00261466"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  <w:t>数量</w:t>
                  </w:r>
                </w:p>
              </w:tc>
            </w:tr>
            <w:tr w:rsidR="00443D24" w:rsidRPr="003D63B6" w14:paraId="2AD1730B" w14:textId="77777777" w:rsidTr="00261466">
              <w:trPr>
                <w:trHeight w:val="454"/>
                <w:jc w:val="center"/>
              </w:trPr>
              <w:tc>
                <w:tcPr>
                  <w:tcW w:w="1123" w:type="dxa"/>
                  <w:vMerge w:val="restar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14:paraId="1BC52312" w14:textId="77777777" w:rsidR="00443D24" w:rsidRPr="00261466" w:rsidRDefault="00443D24" w:rsidP="00A05386">
                  <w:pPr>
                    <w:spacing w:line="560" w:lineRule="exact"/>
                    <w:jc w:val="center"/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</w:pPr>
                  <w:r w:rsidRPr="00261466"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  <w:t>产出成果指标</w:t>
                  </w:r>
                </w:p>
              </w:tc>
              <w:tc>
                <w:tcPr>
                  <w:tcW w:w="6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14:paraId="74DF2135" w14:textId="238B6905" w:rsidR="00443D24" w:rsidRPr="00261466" w:rsidRDefault="00443D24" w:rsidP="00A05386">
                  <w:pPr>
                    <w:spacing w:line="560" w:lineRule="exact"/>
                    <w:jc w:val="left"/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</w:pPr>
                  <w:r w:rsidRPr="00261466"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  <w:t>完成技术分析报告、相关产品市场调研报告、商业计划书</w:t>
                  </w:r>
                </w:p>
              </w:tc>
              <w:tc>
                <w:tcPr>
                  <w:tcW w:w="10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14:paraId="2F09ECE2" w14:textId="45A39270" w:rsidR="00443D24" w:rsidRPr="00261466" w:rsidRDefault="00443D24" w:rsidP="00A05386">
                  <w:pPr>
                    <w:spacing w:line="560" w:lineRule="exact"/>
                    <w:jc w:val="center"/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</w:pPr>
                  <w:r w:rsidRPr="00261466"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  <w:t>1</w:t>
                  </w:r>
                  <w:r w:rsidRPr="00261466"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  <w:t>份</w:t>
                  </w:r>
                </w:p>
              </w:tc>
            </w:tr>
            <w:tr w:rsidR="00443D24" w:rsidRPr="003D63B6" w14:paraId="2203E901" w14:textId="77777777" w:rsidTr="00261466">
              <w:trPr>
                <w:trHeight w:val="454"/>
                <w:jc w:val="center"/>
              </w:trPr>
              <w:tc>
                <w:tcPr>
                  <w:tcW w:w="1123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14:paraId="528CA1E5" w14:textId="77777777" w:rsidR="00443D24" w:rsidRPr="00261466" w:rsidRDefault="00443D24" w:rsidP="00A05386">
                  <w:pPr>
                    <w:spacing w:line="560" w:lineRule="exact"/>
                    <w:jc w:val="center"/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</w:pPr>
                </w:p>
              </w:tc>
              <w:tc>
                <w:tcPr>
                  <w:tcW w:w="6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14:paraId="782BB5E4" w14:textId="38265CD7" w:rsidR="00443D24" w:rsidRPr="00261466" w:rsidRDefault="00E72F9C" w:rsidP="00E72F9C">
                  <w:pPr>
                    <w:spacing w:line="560" w:lineRule="exact"/>
                    <w:jc w:val="left"/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</w:pPr>
                  <w:r w:rsidRPr="00261466"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  <w:t>工程样机</w:t>
                  </w:r>
                  <w:r w:rsidRPr="00261466">
                    <w:rPr>
                      <w:rFonts w:ascii="Times New Roman" w:eastAsia="仿宋" w:hAnsi="Times New Roman" w:hint="eastAsia"/>
                      <w:kern w:val="0"/>
                      <w:sz w:val="24"/>
                      <w:szCs w:val="24"/>
                    </w:rPr>
                    <w:t>（</w:t>
                  </w:r>
                  <w:r w:rsidR="003D63B6" w:rsidRPr="00261466"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  <w:t>质量检测报告、产品测试报告、市场准入许可、获得融资等</w:t>
                  </w:r>
                  <w:r w:rsidR="00443D24" w:rsidRPr="00261466"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  <w:t>其它</w:t>
                  </w:r>
                  <w:r w:rsidR="003D63B6" w:rsidRPr="00261466"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  <w:t>可代表本项目成熟度和市场化推进情况的成果</w:t>
                  </w:r>
                  <w:r w:rsidRPr="00261466">
                    <w:rPr>
                      <w:rFonts w:ascii="Times New Roman" w:eastAsia="仿宋" w:hAnsi="Times New Roman" w:hint="eastAsia"/>
                      <w:kern w:val="0"/>
                      <w:sz w:val="24"/>
                      <w:szCs w:val="24"/>
                    </w:rPr>
                    <w:t>可作为辅助</w:t>
                  </w:r>
                  <w:r w:rsidR="002E48B5">
                    <w:rPr>
                      <w:rFonts w:ascii="Times New Roman" w:eastAsia="仿宋" w:hAnsi="Times New Roman" w:hint="eastAsia"/>
                      <w:kern w:val="0"/>
                      <w:sz w:val="24"/>
                      <w:szCs w:val="24"/>
                    </w:rPr>
                    <w:t>佐证</w:t>
                  </w:r>
                  <w:r w:rsidRPr="00261466">
                    <w:rPr>
                      <w:rFonts w:ascii="Times New Roman" w:eastAsia="仿宋" w:hAnsi="Times New Roman" w:hint="eastAsia"/>
                      <w:kern w:val="0"/>
                      <w:sz w:val="24"/>
                      <w:szCs w:val="24"/>
                    </w:rPr>
                    <w:t>材料）</w:t>
                  </w:r>
                </w:p>
              </w:tc>
              <w:tc>
                <w:tcPr>
                  <w:tcW w:w="10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14:paraId="3FEDD4A7" w14:textId="77777777" w:rsidR="00443D24" w:rsidRPr="00261466" w:rsidRDefault="00443D24" w:rsidP="00A05386">
                  <w:pPr>
                    <w:spacing w:line="560" w:lineRule="exact"/>
                    <w:jc w:val="center"/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</w:pPr>
                </w:p>
              </w:tc>
            </w:tr>
            <w:tr w:rsidR="00443D24" w:rsidRPr="003D63B6" w14:paraId="0564A4F9" w14:textId="77777777" w:rsidTr="00261466">
              <w:trPr>
                <w:trHeight w:val="454"/>
                <w:jc w:val="center"/>
              </w:trPr>
              <w:tc>
                <w:tcPr>
                  <w:tcW w:w="1123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14:paraId="0B0E9924" w14:textId="4F456C50" w:rsidR="00443D24" w:rsidRPr="00261466" w:rsidRDefault="00443D24" w:rsidP="00A05386">
                  <w:pPr>
                    <w:spacing w:line="560" w:lineRule="exact"/>
                    <w:jc w:val="center"/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</w:pPr>
                  <w:r w:rsidRPr="00261466"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  <w:t>产业化举措</w:t>
                  </w:r>
                  <w:r w:rsidR="00DF48DA" w:rsidRPr="00261466">
                    <w:rPr>
                      <w:rFonts w:ascii="Times New Roman" w:eastAsia="仿宋" w:hAnsi="Times New Roman" w:hint="eastAsia"/>
                      <w:kern w:val="0"/>
                      <w:sz w:val="24"/>
                      <w:szCs w:val="24"/>
                    </w:rPr>
                    <w:t>（二选一）</w:t>
                  </w:r>
                </w:p>
              </w:tc>
              <w:tc>
                <w:tcPr>
                  <w:tcW w:w="6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14:paraId="4A15C262" w14:textId="4AEDDDBB" w:rsidR="00443D24" w:rsidRPr="00261466" w:rsidRDefault="00443D24" w:rsidP="00A05386">
                  <w:pPr>
                    <w:spacing w:line="560" w:lineRule="exact"/>
                    <w:jc w:val="left"/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</w:pPr>
                  <w:r w:rsidRPr="00261466"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  <w:t>成立公司实体化运营</w:t>
                  </w:r>
                </w:p>
              </w:tc>
              <w:tc>
                <w:tcPr>
                  <w:tcW w:w="109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14:paraId="3FCF0E4E" w14:textId="77777777" w:rsidR="00443D24" w:rsidRPr="00261466" w:rsidRDefault="00443D24" w:rsidP="00A05386">
                  <w:pPr>
                    <w:spacing w:line="560" w:lineRule="exact"/>
                    <w:jc w:val="center"/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</w:pPr>
                </w:p>
              </w:tc>
            </w:tr>
            <w:tr w:rsidR="00443D24" w:rsidRPr="003D63B6" w14:paraId="00431185" w14:textId="77777777" w:rsidTr="00261466">
              <w:trPr>
                <w:trHeight w:val="454"/>
                <w:jc w:val="center"/>
              </w:trPr>
              <w:tc>
                <w:tcPr>
                  <w:tcW w:w="1123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14:paraId="0119A7BF" w14:textId="77777777" w:rsidR="00443D24" w:rsidRPr="00261466" w:rsidRDefault="00443D24" w:rsidP="00A05386">
                  <w:pPr>
                    <w:spacing w:line="560" w:lineRule="exact"/>
                    <w:jc w:val="center"/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</w:pPr>
                </w:p>
              </w:tc>
              <w:tc>
                <w:tcPr>
                  <w:tcW w:w="6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14:paraId="50450235" w14:textId="57530FF7" w:rsidR="00443D24" w:rsidRPr="00261466" w:rsidRDefault="00443D24" w:rsidP="00E72F9C">
                  <w:pPr>
                    <w:spacing w:line="560" w:lineRule="exact"/>
                    <w:jc w:val="left"/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</w:pPr>
                  <w:r w:rsidRPr="00261466"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  <w:t>技术转让</w:t>
                  </w:r>
                  <w:r w:rsidR="00E72F9C" w:rsidRPr="00261466">
                    <w:rPr>
                      <w:rFonts w:ascii="Times New Roman" w:eastAsia="仿宋" w:hAnsi="Times New Roman" w:hint="eastAsia"/>
                      <w:kern w:val="0"/>
                      <w:sz w:val="24"/>
                      <w:szCs w:val="24"/>
                    </w:rPr>
                    <w:t>\</w:t>
                  </w:r>
                  <w:r w:rsidR="00E72F9C" w:rsidRPr="00261466"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  <w:t>技术许可</w:t>
                  </w:r>
                  <w:r w:rsidR="00E72F9C" w:rsidRPr="00261466">
                    <w:rPr>
                      <w:rFonts w:ascii="Times New Roman" w:eastAsia="仿宋" w:hAnsi="Times New Roman" w:hint="eastAsia"/>
                      <w:kern w:val="0"/>
                      <w:sz w:val="24"/>
                      <w:szCs w:val="24"/>
                    </w:rPr>
                    <w:t>累计到账金额</w:t>
                  </w:r>
                </w:p>
              </w:tc>
              <w:tc>
                <w:tcPr>
                  <w:tcW w:w="109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14:paraId="02729176" w14:textId="4A80F4D9" w:rsidR="00443D24" w:rsidRPr="00261466" w:rsidRDefault="00E72F9C" w:rsidP="00DF48DA">
                  <w:pPr>
                    <w:spacing w:line="560" w:lineRule="exact"/>
                    <w:jc w:val="center"/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</w:pPr>
                  <w:r w:rsidRPr="00261466">
                    <w:rPr>
                      <w:rFonts w:ascii="Times New Roman" w:eastAsia="仿宋" w:hAnsi="Times New Roman" w:hint="eastAsia"/>
                      <w:kern w:val="0"/>
                      <w:sz w:val="24"/>
                      <w:szCs w:val="24"/>
                    </w:rPr>
                    <w:t>不少于</w:t>
                  </w:r>
                  <w:r w:rsidR="00DF48DA" w:rsidRPr="00261466"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  <w:t>100</w:t>
                  </w:r>
                  <w:r w:rsidRPr="00261466">
                    <w:rPr>
                      <w:rFonts w:ascii="Times New Roman" w:eastAsia="仿宋" w:hAnsi="Times New Roman" w:hint="eastAsia"/>
                      <w:kern w:val="0"/>
                      <w:sz w:val="24"/>
                      <w:szCs w:val="24"/>
                    </w:rPr>
                    <w:t>万元</w:t>
                  </w:r>
                </w:p>
              </w:tc>
            </w:tr>
            <w:tr w:rsidR="00443D24" w:rsidRPr="003D63B6" w14:paraId="1B574F69" w14:textId="77777777" w:rsidTr="00261466">
              <w:trPr>
                <w:trHeight w:val="454"/>
                <w:jc w:val="center"/>
              </w:trPr>
              <w:tc>
                <w:tcPr>
                  <w:tcW w:w="112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6C43A5E" w14:textId="77777777" w:rsidR="00443D24" w:rsidRPr="00261466" w:rsidRDefault="00443D24" w:rsidP="00A05386">
                  <w:pPr>
                    <w:spacing w:line="560" w:lineRule="exact"/>
                    <w:jc w:val="center"/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</w:pPr>
                  <w:r w:rsidRPr="00261466"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  <w:t>活动参与</w:t>
                  </w:r>
                </w:p>
              </w:tc>
              <w:tc>
                <w:tcPr>
                  <w:tcW w:w="6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14:paraId="21000211" w14:textId="298099D1" w:rsidR="00443D24" w:rsidRPr="00261466" w:rsidRDefault="00443D24" w:rsidP="00A05386">
                  <w:pPr>
                    <w:spacing w:line="560" w:lineRule="exact"/>
                    <w:jc w:val="left"/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</w:pPr>
                  <w:r w:rsidRPr="00261466"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  <w:t>学校组织的产学研活动参与情况</w:t>
                  </w:r>
                </w:p>
              </w:tc>
              <w:tc>
                <w:tcPr>
                  <w:tcW w:w="109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14:paraId="185BF875" w14:textId="4BA51C8D" w:rsidR="00443D24" w:rsidRPr="00261466" w:rsidRDefault="00DF48DA" w:rsidP="00A05386">
                  <w:pPr>
                    <w:spacing w:line="560" w:lineRule="exact"/>
                    <w:jc w:val="center"/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</w:pPr>
                  <w:r w:rsidRPr="00261466">
                    <w:rPr>
                      <w:rFonts w:ascii="Times New Roman" w:eastAsia="仿宋" w:hAnsi="Times New Roman" w:hint="eastAsia"/>
                      <w:kern w:val="0"/>
                      <w:sz w:val="24"/>
                      <w:szCs w:val="24"/>
                    </w:rPr>
                    <w:t>至少</w:t>
                  </w:r>
                  <w:r w:rsidRPr="00261466">
                    <w:rPr>
                      <w:rFonts w:ascii="Times New Roman" w:eastAsia="仿宋" w:hAnsi="Times New Roman" w:hint="eastAsia"/>
                      <w:kern w:val="0"/>
                      <w:sz w:val="24"/>
                      <w:szCs w:val="24"/>
                    </w:rPr>
                    <w:t>1</w:t>
                  </w:r>
                  <w:r w:rsidRPr="00261466">
                    <w:rPr>
                      <w:rFonts w:ascii="Times New Roman" w:eastAsia="仿宋" w:hAnsi="Times New Roman" w:hint="eastAsia"/>
                      <w:kern w:val="0"/>
                      <w:sz w:val="24"/>
                      <w:szCs w:val="24"/>
                    </w:rPr>
                    <w:t>次</w:t>
                  </w:r>
                </w:p>
              </w:tc>
            </w:tr>
          </w:tbl>
          <w:p w14:paraId="5573B987" w14:textId="6FE537EE" w:rsidR="002E008E" w:rsidRPr="00DC0DFC" w:rsidRDefault="002E008E" w:rsidP="00DC0DFC">
            <w:pPr>
              <w:spacing w:line="520" w:lineRule="exact"/>
              <w:ind w:firstLineChars="200" w:firstLine="480"/>
              <w:rPr>
                <w:rFonts w:ascii="仿宋" w:eastAsia="仿宋" w:hAnsi="仿宋" w:cs="仿宋"/>
                <w:sz w:val="24"/>
                <w:szCs w:val="24"/>
              </w:rPr>
            </w:pPr>
          </w:p>
        </w:tc>
      </w:tr>
      <w:tr w:rsidR="003236A2" w:rsidRPr="003D63B6" w14:paraId="7B3D2992" w14:textId="77777777" w:rsidTr="003236A2">
        <w:trPr>
          <w:trHeight w:val="2688"/>
        </w:trPr>
        <w:tc>
          <w:tcPr>
            <w:tcW w:w="936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15E15" w14:textId="475973C8" w:rsidR="003236A2" w:rsidRPr="003D63B6" w:rsidRDefault="00A05386" w:rsidP="00531DE9">
            <w:pPr>
              <w:spacing w:line="560" w:lineRule="exact"/>
              <w:jc w:val="left"/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t>9</w:t>
            </w:r>
            <w:r w:rsidR="003236A2" w:rsidRPr="003D63B6"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t xml:space="preserve">. </w:t>
            </w:r>
            <w:r w:rsidR="003236A2" w:rsidRPr="003D63B6"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t>是否有潜在合作单位：</w:t>
            </w:r>
            <w:r w:rsidR="003236A2" w:rsidRPr="003D63B6"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t>□</w:t>
            </w:r>
            <w:r w:rsidR="003236A2" w:rsidRPr="003D63B6"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t>有</w:t>
            </w:r>
            <w:r w:rsidR="003236A2" w:rsidRPr="003D63B6"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t xml:space="preserve">      □</w:t>
            </w:r>
            <w:r w:rsidR="003236A2" w:rsidRPr="003D63B6"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t>无</w:t>
            </w:r>
          </w:p>
          <w:p w14:paraId="41733175" w14:textId="77777777" w:rsidR="003236A2" w:rsidRPr="003D63B6" w:rsidRDefault="003236A2" w:rsidP="00531DE9">
            <w:pPr>
              <w:spacing w:line="560" w:lineRule="exact"/>
              <w:jc w:val="left"/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</w:pPr>
            <w:r w:rsidRPr="003D63B6"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t>如果有，请列出：</w:t>
            </w:r>
          </w:p>
        </w:tc>
      </w:tr>
      <w:tr w:rsidR="003236A2" w:rsidRPr="003D63B6" w14:paraId="146603C6" w14:textId="77777777" w:rsidTr="00531DE9">
        <w:trPr>
          <w:trHeight w:val="1550"/>
        </w:trPr>
        <w:tc>
          <w:tcPr>
            <w:tcW w:w="27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0BE99" w14:textId="77777777" w:rsidR="003236A2" w:rsidRPr="003D63B6" w:rsidRDefault="003236A2" w:rsidP="00531DE9">
            <w:pPr>
              <w:spacing w:line="560" w:lineRule="exact"/>
              <w:jc w:val="center"/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</w:pPr>
            <w:r w:rsidRPr="003D63B6"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lastRenderedPageBreak/>
              <w:t>项目负责人意</w:t>
            </w:r>
            <w:bookmarkStart w:id="0" w:name="_GoBack"/>
            <w:bookmarkEnd w:id="0"/>
            <w:r w:rsidRPr="003D63B6"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t>见</w:t>
            </w:r>
          </w:p>
        </w:tc>
        <w:tc>
          <w:tcPr>
            <w:tcW w:w="666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CD777" w14:textId="77777777" w:rsidR="003236A2" w:rsidRPr="003D63B6" w:rsidRDefault="003236A2" w:rsidP="00531DE9">
            <w:pPr>
              <w:spacing w:line="5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     </w:t>
            </w:r>
          </w:p>
          <w:p w14:paraId="32F2A8A7" w14:textId="77777777" w:rsidR="003236A2" w:rsidRPr="003D63B6" w:rsidRDefault="003236A2" w:rsidP="00531DE9">
            <w:pPr>
              <w:spacing w:line="5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  </w:t>
            </w: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项目负责人签字：</w:t>
            </w:r>
          </w:p>
          <w:p w14:paraId="223CDFE4" w14:textId="77777777" w:rsidR="003236A2" w:rsidRPr="003D63B6" w:rsidRDefault="003236A2" w:rsidP="00531DE9">
            <w:pPr>
              <w:pStyle w:val="a0"/>
              <w:spacing w:line="560" w:lineRule="exact"/>
              <w:jc w:val="center"/>
              <w:rPr>
                <w:rFonts w:ascii="Times New Roman" w:eastAsia="仿宋" w:hAnsi="Times New Roman"/>
                <w:b w:val="0"/>
                <w:color w:val="000000"/>
                <w:sz w:val="28"/>
                <w:szCs w:val="28"/>
              </w:rPr>
            </w:pPr>
            <w:r w:rsidRPr="003D63B6">
              <w:rPr>
                <w:rFonts w:ascii="Times New Roman" w:eastAsia="仿宋" w:hAnsi="Times New Roman"/>
                <w:b w:val="0"/>
                <w:bCs/>
                <w:sz w:val="28"/>
                <w:szCs w:val="28"/>
              </w:rPr>
              <w:t xml:space="preserve">        </w:t>
            </w:r>
            <w:r w:rsidRPr="003D63B6">
              <w:rPr>
                <w:rFonts w:ascii="Times New Roman" w:eastAsia="仿宋" w:hAnsi="Times New Roman"/>
                <w:b w:val="0"/>
                <w:bCs/>
                <w:sz w:val="28"/>
                <w:szCs w:val="28"/>
              </w:rPr>
              <w:t>日期：</w:t>
            </w:r>
            <w:r w:rsidRPr="003D63B6">
              <w:rPr>
                <w:rFonts w:ascii="Times New Roman" w:eastAsia="仿宋" w:hAnsi="Times New Roman"/>
                <w:b w:val="0"/>
                <w:bCs/>
                <w:sz w:val="28"/>
                <w:szCs w:val="28"/>
              </w:rPr>
              <w:t xml:space="preserve">  </w:t>
            </w:r>
            <w:r w:rsidRPr="003D63B6">
              <w:rPr>
                <w:rFonts w:ascii="Times New Roman" w:eastAsia="仿宋" w:hAnsi="Times New Roman"/>
                <w:b w:val="0"/>
                <w:bCs/>
                <w:sz w:val="28"/>
                <w:szCs w:val="28"/>
              </w:rPr>
              <w:t>年</w:t>
            </w:r>
            <w:r w:rsidRPr="003D63B6">
              <w:rPr>
                <w:rFonts w:ascii="Times New Roman" w:eastAsia="仿宋" w:hAnsi="Times New Roman"/>
                <w:b w:val="0"/>
                <w:bCs/>
                <w:sz w:val="28"/>
                <w:szCs w:val="28"/>
              </w:rPr>
              <w:t xml:space="preserve">  </w:t>
            </w:r>
            <w:r w:rsidRPr="003D63B6">
              <w:rPr>
                <w:rFonts w:ascii="Times New Roman" w:eastAsia="仿宋" w:hAnsi="Times New Roman"/>
                <w:b w:val="0"/>
                <w:bCs/>
                <w:sz w:val="28"/>
                <w:szCs w:val="28"/>
              </w:rPr>
              <w:t>月</w:t>
            </w:r>
            <w:r w:rsidRPr="003D63B6">
              <w:rPr>
                <w:rFonts w:ascii="Times New Roman" w:eastAsia="仿宋" w:hAnsi="Times New Roman"/>
                <w:b w:val="0"/>
                <w:bCs/>
                <w:sz w:val="28"/>
                <w:szCs w:val="28"/>
              </w:rPr>
              <w:t xml:space="preserve">  </w:t>
            </w:r>
            <w:r w:rsidRPr="003D63B6">
              <w:rPr>
                <w:rFonts w:ascii="Times New Roman" w:eastAsia="仿宋" w:hAnsi="Times New Roman"/>
                <w:b w:val="0"/>
                <w:bCs/>
                <w:sz w:val="28"/>
                <w:szCs w:val="28"/>
              </w:rPr>
              <w:t>日</w:t>
            </w:r>
            <w:r w:rsidRPr="003D63B6">
              <w:rPr>
                <w:rFonts w:ascii="Times New Roman" w:eastAsia="仿宋" w:hAnsi="Times New Roman"/>
                <w:b w:val="0"/>
                <w:bCs/>
                <w:sz w:val="28"/>
                <w:szCs w:val="28"/>
              </w:rPr>
              <w:t xml:space="preserve"> </w:t>
            </w:r>
          </w:p>
        </w:tc>
      </w:tr>
      <w:tr w:rsidR="003236A2" w:rsidRPr="003D63B6" w14:paraId="7BFD736E" w14:textId="77777777" w:rsidTr="00531DE9">
        <w:trPr>
          <w:trHeight w:val="1259"/>
        </w:trPr>
        <w:tc>
          <w:tcPr>
            <w:tcW w:w="27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B8385" w14:textId="77777777" w:rsidR="003236A2" w:rsidRPr="003D63B6" w:rsidRDefault="003236A2" w:rsidP="00531DE9">
            <w:pPr>
              <w:spacing w:line="400" w:lineRule="exact"/>
              <w:jc w:val="center"/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</w:pPr>
            <w:r w:rsidRPr="003D63B6"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t>所在单位意见</w:t>
            </w:r>
          </w:p>
          <w:p w14:paraId="56E14ED2" w14:textId="77777777" w:rsidR="003236A2" w:rsidRPr="003D63B6" w:rsidRDefault="003236A2" w:rsidP="00531DE9">
            <w:pPr>
              <w:spacing w:line="560" w:lineRule="exact"/>
              <w:jc w:val="center"/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</w:pPr>
            <w:r w:rsidRPr="003D63B6"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t>（盖章）</w:t>
            </w:r>
          </w:p>
        </w:tc>
        <w:tc>
          <w:tcPr>
            <w:tcW w:w="666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99AF66" w14:textId="77777777" w:rsidR="003236A2" w:rsidRPr="003D63B6" w:rsidRDefault="003236A2" w:rsidP="00531DE9">
            <w:pPr>
              <w:spacing w:line="560" w:lineRule="exact"/>
              <w:ind w:leftChars="50" w:left="105" w:rightChars="50" w:right="105"/>
              <w:jc w:val="left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审核意见：</w:t>
            </w:r>
          </w:p>
          <w:p w14:paraId="3A85B1AE" w14:textId="77777777" w:rsidR="002E008E" w:rsidRPr="003D63B6" w:rsidRDefault="002E008E" w:rsidP="00531DE9">
            <w:pPr>
              <w:pStyle w:val="11"/>
              <w:spacing w:line="560" w:lineRule="exact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</w:p>
          <w:p w14:paraId="19E70B2E" w14:textId="3F47A4AF" w:rsidR="003236A2" w:rsidRPr="003D63B6" w:rsidRDefault="003236A2" w:rsidP="00531DE9">
            <w:pPr>
              <w:pStyle w:val="11"/>
              <w:spacing w:line="560" w:lineRule="exact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                </w:t>
            </w:r>
            <w:r w:rsidRPr="003D63B6"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单位负责人签字：</w:t>
            </w:r>
          </w:p>
          <w:p w14:paraId="4FA4AFEA" w14:textId="77777777" w:rsidR="003236A2" w:rsidRPr="003D63B6" w:rsidRDefault="003236A2" w:rsidP="00531DE9">
            <w:pPr>
              <w:spacing w:line="5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 w:rsidRPr="003D63B6">
              <w:rPr>
                <w:rFonts w:ascii="Times New Roman" w:eastAsia="仿宋" w:hAnsi="Times New Roman"/>
                <w:bCs/>
                <w:sz w:val="28"/>
                <w:szCs w:val="28"/>
              </w:rPr>
              <w:t xml:space="preserve">        </w:t>
            </w:r>
            <w:r w:rsidRPr="003D63B6">
              <w:rPr>
                <w:rFonts w:ascii="Times New Roman" w:eastAsia="仿宋" w:hAnsi="Times New Roman"/>
                <w:bCs/>
                <w:sz w:val="28"/>
                <w:szCs w:val="28"/>
              </w:rPr>
              <w:t>日期：</w:t>
            </w:r>
            <w:r w:rsidRPr="003D63B6">
              <w:rPr>
                <w:rFonts w:ascii="Times New Roman" w:eastAsia="仿宋" w:hAnsi="Times New Roman"/>
                <w:bCs/>
                <w:sz w:val="28"/>
                <w:szCs w:val="28"/>
              </w:rPr>
              <w:t xml:space="preserve">   </w:t>
            </w:r>
            <w:r w:rsidRPr="003D63B6">
              <w:rPr>
                <w:rFonts w:ascii="Times New Roman" w:eastAsia="仿宋" w:hAnsi="Times New Roman"/>
                <w:bCs/>
                <w:sz w:val="28"/>
                <w:szCs w:val="28"/>
              </w:rPr>
              <w:t>年</w:t>
            </w:r>
            <w:r w:rsidRPr="003D63B6">
              <w:rPr>
                <w:rFonts w:ascii="Times New Roman" w:eastAsia="仿宋" w:hAnsi="Times New Roman"/>
                <w:bCs/>
                <w:sz w:val="28"/>
                <w:szCs w:val="28"/>
              </w:rPr>
              <w:t xml:space="preserve"> </w:t>
            </w:r>
            <w:r w:rsidRPr="003D63B6">
              <w:rPr>
                <w:rFonts w:ascii="Times New Roman" w:eastAsia="仿宋" w:hAnsi="Times New Roman"/>
                <w:b/>
                <w:bCs/>
                <w:sz w:val="28"/>
                <w:szCs w:val="28"/>
              </w:rPr>
              <w:t xml:space="preserve"> </w:t>
            </w:r>
            <w:r w:rsidRPr="003D63B6">
              <w:rPr>
                <w:rFonts w:ascii="Times New Roman" w:eastAsia="仿宋" w:hAnsi="Times New Roman"/>
                <w:bCs/>
                <w:sz w:val="28"/>
                <w:szCs w:val="28"/>
              </w:rPr>
              <w:t>月</w:t>
            </w:r>
            <w:r w:rsidRPr="003D63B6">
              <w:rPr>
                <w:rFonts w:ascii="Times New Roman" w:eastAsia="仿宋" w:hAnsi="Times New Roman"/>
                <w:bCs/>
                <w:sz w:val="28"/>
                <w:szCs w:val="28"/>
              </w:rPr>
              <w:t xml:space="preserve">  </w:t>
            </w:r>
            <w:r w:rsidRPr="003D63B6">
              <w:rPr>
                <w:rFonts w:ascii="Times New Roman" w:eastAsia="仿宋" w:hAnsi="Times New Roman"/>
                <w:bCs/>
                <w:sz w:val="28"/>
                <w:szCs w:val="28"/>
              </w:rPr>
              <w:t>日</w:t>
            </w:r>
          </w:p>
        </w:tc>
      </w:tr>
    </w:tbl>
    <w:p w14:paraId="12BAFC28" w14:textId="77777777" w:rsidR="00E76897" w:rsidRPr="003D63B6" w:rsidRDefault="00E76897" w:rsidP="00A73F0E">
      <w:pPr>
        <w:pStyle w:val="a0"/>
        <w:spacing w:line="560" w:lineRule="exact"/>
        <w:rPr>
          <w:rFonts w:ascii="Times New Roman" w:eastAsia="仿宋" w:hAnsi="Times New Roman"/>
          <w:b w:val="0"/>
          <w:color w:val="000000"/>
          <w:sz w:val="28"/>
          <w:szCs w:val="28"/>
        </w:rPr>
      </w:pPr>
    </w:p>
    <w:sectPr w:rsidR="00E76897" w:rsidRPr="003D63B6">
      <w:footerReference w:type="default" r:id="rId9"/>
      <w:pgSz w:w="11906" w:h="16838"/>
      <w:pgMar w:top="2098" w:right="1474" w:bottom="1984" w:left="1587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6C95A9" w14:textId="77777777" w:rsidR="00803EA4" w:rsidRDefault="00803EA4">
      <w:r>
        <w:separator/>
      </w:r>
    </w:p>
  </w:endnote>
  <w:endnote w:type="continuationSeparator" w:id="0">
    <w:p w14:paraId="7B0B8A1B" w14:textId="77777777" w:rsidR="00803EA4" w:rsidRDefault="00803E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altName w:val="Helvetica Neue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仿宋_GB2312">
    <w:altName w:val="仿宋"/>
    <w:charset w:val="86"/>
    <w:family w:val="modern"/>
    <w:pitch w:val="default"/>
    <w:sig w:usb0="00000001" w:usb1="080E0000" w:usb2="0000000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9E3DF9" w14:textId="77777777" w:rsidR="00E76897" w:rsidRDefault="00935294">
    <w:pPr>
      <w:pStyle w:val="aa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6A9B533" wp14:editId="67996055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58420" cy="139700"/>
              <wp:effectExtent l="0" t="0" r="0" b="0"/>
              <wp:wrapNone/>
              <wp:docPr id="1" name="文本框 10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420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21191FF" w14:textId="49C6C228" w:rsidR="00E76897" w:rsidRDefault="00935294">
                          <w:pPr>
                            <w:pStyle w:val="aa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 w:rsidR="002E48B5">
                            <w:rPr>
                              <w:noProof/>
                            </w:rPr>
                            <w:t>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6A9B533" id="_x0000_t202" coordsize="21600,21600" o:spt="202" path="m,l,21600r21600,l21600,xe">
              <v:stroke joinstyle="miter"/>
              <v:path gradientshapeok="t" o:connecttype="rect"/>
            </v:shapetype>
            <v:shape id="文本框 1025" o:spid="_x0000_s1026" type="#_x0000_t202" style="position:absolute;margin-left:0;margin-top:0;width:4.6pt;height:11pt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" filled="f" stroked="f">
              <v:textbox style="mso-fit-shape-to-text:t" inset="0,0,0,0">
                <w:txbxContent>
                  <w:p w14:paraId="021191FF" w14:textId="49C6C228" w:rsidR="00E76897" w:rsidRDefault="00935294">
                    <w:pPr>
                      <w:pStyle w:val="aa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 w:rsidR="002E48B5">
                      <w:rPr>
                        <w:noProof/>
                      </w:rPr>
                      <w:t>7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655570" w14:textId="77777777" w:rsidR="00803EA4" w:rsidRDefault="00803EA4">
      <w:r>
        <w:separator/>
      </w:r>
    </w:p>
  </w:footnote>
  <w:footnote w:type="continuationSeparator" w:id="0">
    <w:p w14:paraId="7ED0DAB7" w14:textId="77777777" w:rsidR="00803EA4" w:rsidRDefault="00803E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1F1947"/>
    <w:multiLevelType w:val="multilevel"/>
    <w:tmpl w:val="271F1947"/>
    <w:lvl w:ilvl="0">
      <w:start w:val="1"/>
      <w:numFmt w:val="decimal"/>
      <w:lvlText w:val="（%1）"/>
      <w:lvlJc w:val="left"/>
      <w:pPr>
        <w:ind w:left="128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440"/>
      </w:pPr>
    </w:lvl>
    <w:lvl w:ilvl="2">
      <w:start w:val="1"/>
      <w:numFmt w:val="lowerRoman"/>
      <w:lvlText w:val="%3."/>
      <w:lvlJc w:val="right"/>
      <w:pPr>
        <w:ind w:left="1880" w:hanging="440"/>
      </w:pPr>
    </w:lvl>
    <w:lvl w:ilvl="3">
      <w:start w:val="1"/>
      <w:numFmt w:val="decimal"/>
      <w:lvlText w:val="%4."/>
      <w:lvlJc w:val="left"/>
      <w:pPr>
        <w:ind w:left="2320" w:hanging="440"/>
      </w:pPr>
    </w:lvl>
    <w:lvl w:ilvl="4">
      <w:start w:val="1"/>
      <w:numFmt w:val="lowerLetter"/>
      <w:lvlText w:val="%5)"/>
      <w:lvlJc w:val="left"/>
      <w:pPr>
        <w:ind w:left="2760" w:hanging="440"/>
      </w:pPr>
    </w:lvl>
    <w:lvl w:ilvl="5">
      <w:start w:val="1"/>
      <w:numFmt w:val="lowerRoman"/>
      <w:lvlText w:val="%6."/>
      <w:lvlJc w:val="right"/>
      <w:pPr>
        <w:ind w:left="3200" w:hanging="440"/>
      </w:pPr>
    </w:lvl>
    <w:lvl w:ilvl="6">
      <w:start w:val="1"/>
      <w:numFmt w:val="decimal"/>
      <w:lvlText w:val="%7."/>
      <w:lvlJc w:val="left"/>
      <w:pPr>
        <w:ind w:left="3640" w:hanging="440"/>
      </w:pPr>
    </w:lvl>
    <w:lvl w:ilvl="7">
      <w:start w:val="1"/>
      <w:numFmt w:val="lowerLetter"/>
      <w:lvlText w:val="%8)"/>
      <w:lvlJc w:val="left"/>
      <w:pPr>
        <w:ind w:left="4080" w:hanging="440"/>
      </w:pPr>
    </w:lvl>
    <w:lvl w:ilvl="8">
      <w:start w:val="1"/>
      <w:numFmt w:val="lowerRoman"/>
      <w:lvlText w:val="%9."/>
      <w:lvlJc w:val="right"/>
      <w:pPr>
        <w:ind w:left="4520" w:hanging="440"/>
      </w:pPr>
    </w:lvl>
  </w:abstractNum>
  <w:abstractNum w:abstractNumId="1" w15:restartNumberingAfterBreak="0">
    <w:nsid w:val="28044B45"/>
    <w:multiLevelType w:val="multilevel"/>
    <w:tmpl w:val="28044B45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MDE1MLQ0tTQyNTdX0lEKTi0uzszPAykwqgUAUXvyYywAAAA="/>
    <w:docVar w:name="commondata" w:val="eyJoZGlkIjoiNDUyMmVkNTNkNmJjZDFhZjYxM2IzY2I0ZWEyZmVmZDUifQ=="/>
  </w:docVars>
  <w:rsids>
    <w:rsidRoot w:val="00DA5C66"/>
    <w:rsid w:val="00012977"/>
    <w:rsid w:val="00057149"/>
    <w:rsid w:val="000C5CA3"/>
    <w:rsid w:val="00105800"/>
    <w:rsid w:val="0011681F"/>
    <w:rsid w:val="001650CD"/>
    <w:rsid w:val="001728A0"/>
    <w:rsid w:val="00174C08"/>
    <w:rsid w:val="00190973"/>
    <w:rsid w:val="001B31B1"/>
    <w:rsid w:val="001B7B76"/>
    <w:rsid w:val="0020024B"/>
    <w:rsid w:val="002265EF"/>
    <w:rsid w:val="00261466"/>
    <w:rsid w:val="002927DF"/>
    <w:rsid w:val="002E008E"/>
    <w:rsid w:val="002E48B5"/>
    <w:rsid w:val="003236A2"/>
    <w:rsid w:val="0037317A"/>
    <w:rsid w:val="003B63F6"/>
    <w:rsid w:val="003D63B6"/>
    <w:rsid w:val="003D6CF4"/>
    <w:rsid w:val="0040598B"/>
    <w:rsid w:val="00432552"/>
    <w:rsid w:val="00437AEC"/>
    <w:rsid w:val="00443D24"/>
    <w:rsid w:val="00443D55"/>
    <w:rsid w:val="00455AC1"/>
    <w:rsid w:val="004C2426"/>
    <w:rsid w:val="004C3310"/>
    <w:rsid w:val="00577AC8"/>
    <w:rsid w:val="005842CE"/>
    <w:rsid w:val="00626548"/>
    <w:rsid w:val="006930BE"/>
    <w:rsid w:val="006A3F3C"/>
    <w:rsid w:val="007147A9"/>
    <w:rsid w:val="00737520"/>
    <w:rsid w:val="00752255"/>
    <w:rsid w:val="0078004F"/>
    <w:rsid w:val="0078213D"/>
    <w:rsid w:val="007A1A10"/>
    <w:rsid w:val="007C6F9F"/>
    <w:rsid w:val="00800E6A"/>
    <w:rsid w:val="00803EA4"/>
    <w:rsid w:val="00805DE0"/>
    <w:rsid w:val="00831340"/>
    <w:rsid w:val="008614F3"/>
    <w:rsid w:val="00863C5C"/>
    <w:rsid w:val="008802B7"/>
    <w:rsid w:val="00897AFF"/>
    <w:rsid w:val="009272E9"/>
    <w:rsid w:val="00935152"/>
    <w:rsid w:val="00935294"/>
    <w:rsid w:val="00995398"/>
    <w:rsid w:val="009C25AA"/>
    <w:rsid w:val="009F2BC2"/>
    <w:rsid w:val="00A05386"/>
    <w:rsid w:val="00A73F0E"/>
    <w:rsid w:val="00A84BC7"/>
    <w:rsid w:val="00A854B8"/>
    <w:rsid w:val="00A8591C"/>
    <w:rsid w:val="00A915BF"/>
    <w:rsid w:val="00AD7BD4"/>
    <w:rsid w:val="00B43223"/>
    <w:rsid w:val="00B575DD"/>
    <w:rsid w:val="00B66A94"/>
    <w:rsid w:val="00BE53D2"/>
    <w:rsid w:val="00C01094"/>
    <w:rsid w:val="00C56DE3"/>
    <w:rsid w:val="00C62DA8"/>
    <w:rsid w:val="00C65EFA"/>
    <w:rsid w:val="00C8272F"/>
    <w:rsid w:val="00D01A5D"/>
    <w:rsid w:val="00D26079"/>
    <w:rsid w:val="00D32F33"/>
    <w:rsid w:val="00D44AA1"/>
    <w:rsid w:val="00D86577"/>
    <w:rsid w:val="00DA5C66"/>
    <w:rsid w:val="00DC0DFC"/>
    <w:rsid w:val="00DF48DA"/>
    <w:rsid w:val="00E555C0"/>
    <w:rsid w:val="00E6074A"/>
    <w:rsid w:val="00E72F9C"/>
    <w:rsid w:val="00E74F92"/>
    <w:rsid w:val="00E76897"/>
    <w:rsid w:val="00E857BE"/>
    <w:rsid w:val="00EF696E"/>
    <w:rsid w:val="00EF73A5"/>
    <w:rsid w:val="00F26873"/>
    <w:rsid w:val="00F43074"/>
    <w:rsid w:val="00F94A43"/>
    <w:rsid w:val="00FF7314"/>
    <w:rsid w:val="04892B53"/>
    <w:rsid w:val="05053B3B"/>
    <w:rsid w:val="0D2356C5"/>
    <w:rsid w:val="14B67043"/>
    <w:rsid w:val="31A41B0D"/>
    <w:rsid w:val="331475E5"/>
    <w:rsid w:val="51416EF6"/>
    <w:rsid w:val="56566879"/>
    <w:rsid w:val="5F1236F4"/>
    <w:rsid w:val="6EB20C38"/>
    <w:rsid w:val="74A20C4D"/>
    <w:rsid w:val="75F835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A7EF587"/>
  <w15:docId w15:val="{7425AD0E-BB0C-4243-B3D4-98D9E85F0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qFormat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nhideWhenUsed="1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next w:val="a0"/>
    <w:qFormat/>
    <w:pPr>
      <w:widowControl w:val="0"/>
      <w:jc w:val="both"/>
    </w:pPr>
    <w:rPr>
      <w:rFonts w:ascii="Calibri" w:hAnsi="Calibr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widowControl/>
      <w:spacing w:before="100" w:beforeAutospacing="1" w:after="100" w:afterAutospacing="1"/>
      <w:jc w:val="left"/>
      <w:outlineLvl w:val="0"/>
    </w:pPr>
    <w:rPr>
      <w:rFonts w:ascii="宋体" w:hAnsi="宋体" w:cs="宋体"/>
      <w:b/>
      <w:bCs/>
      <w:kern w:val="36"/>
      <w:sz w:val="48"/>
      <w:szCs w:val="48"/>
    </w:rPr>
  </w:style>
  <w:style w:type="paragraph" w:styleId="2">
    <w:name w:val="heading 2"/>
    <w:basedOn w:val="a"/>
    <w:next w:val="a"/>
    <w:link w:val="20"/>
    <w:uiPriority w:val="9"/>
    <w:qFormat/>
    <w:pPr>
      <w:widowControl/>
      <w:spacing w:before="100" w:beforeAutospacing="1" w:after="100" w:afterAutospacing="1"/>
      <w:jc w:val="left"/>
      <w:outlineLvl w:val="1"/>
    </w:pPr>
    <w:rPr>
      <w:rFonts w:ascii="宋体" w:hAnsi="宋体" w:cs="宋体"/>
      <w:b/>
      <w:bCs/>
      <w:kern w:val="0"/>
      <w:sz w:val="36"/>
      <w:szCs w:val="3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index heading"/>
    <w:basedOn w:val="a"/>
    <w:next w:val="11"/>
    <w:uiPriority w:val="99"/>
    <w:qFormat/>
    <w:rPr>
      <w:rFonts w:ascii="Arial" w:hAnsi="Arial"/>
      <w:b/>
    </w:rPr>
  </w:style>
  <w:style w:type="paragraph" w:styleId="11">
    <w:name w:val="index 1"/>
    <w:basedOn w:val="a"/>
    <w:next w:val="a"/>
    <w:uiPriority w:val="99"/>
    <w:qFormat/>
  </w:style>
  <w:style w:type="paragraph" w:styleId="a4">
    <w:name w:val="annotation text"/>
    <w:basedOn w:val="a"/>
    <w:link w:val="a5"/>
    <w:uiPriority w:val="99"/>
    <w:semiHidden/>
    <w:unhideWhenUsed/>
    <w:qFormat/>
    <w:pPr>
      <w:jc w:val="left"/>
    </w:pPr>
  </w:style>
  <w:style w:type="paragraph" w:styleId="a6">
    <w:name w:val="Body Text"/>
    <w:basedOn w:val="a"/>
    <w:next w:val="21"/>
    <w:link w:val="a7"/>
    <w:uiPriority w:val="99"/>
    <w:unhideWhenUsed/>
    <w:qFormat/>
    <w:pPr>
      <w:spacing w:after="120"/>
    </w:pPr>
    <w:rPr>
      <w:szCs w:val="24"/>
    </w:rPr>
  </w:style>
  <w:style w:type="paragraph" w:styleId="21">
    <w:name w:val="Body Text 2"/>
    <w:basedOn w:val="a"/>
    <w:link w:val="22"/>
    <w:uiPriority w:val="99"/>
    <w:unhideWhenUsed/>
    <w:qFormat/>
    <w:pPr>
      <w:spacing w:after="120" w:line="480" w:lineRule="auto"/>
    </w:pPr>
  </w:style>
  <w:style w:type="paragraph" w:styleId="a8">
    <w:name w:val="Balloon Text"/>
    <w:basedOn w:val="a"/>
    <w:link w:val="a9"/>
    <w:uiPriority w:val="99"/>
    <w:unhideWhenUsed/>
    <w:qFormat/>
    <w:rPr>
      <w:sz w:val="18"/>
      <w:szCs w:val="18"/>
    </w:rPr>
  </w:style>
  <w:style w:type="paragraph" w:styleId="aa">
    <w:name w:val="footer"/>
    <w:basedOn w:val="a"/>
    <w:link w:val="ab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c">
    <w:name w:val="header"/>
    <w:basedOn w:val="a"/>
    <w:link w:val="ad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e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styleId="af">
    <w:name w:val="annotation subject"/>
    <w:basedOn w:val="a4"/>
    <w:next w:val="a4"/>
    <w:link w:val="af0"/>
    <w:uiPriority w:val="99"/>
    <w:semiHidden/>
    <w:unhideWhenUsed/>
    <w:qFormat/>
    <w:rPr>
      <w:b/>
      <w:bCs/>
    </w:rPr>
  </w:style>
  <w:style w:type="character" w:styleId="af1">
    <w:name w:val="Strong"/>
    <w:uiPriority w:val="22"/>
    <w:qFormat/>
    <w:rPr>
      <w:b/>
      <w:bCs/>
    </w:rPr>
  </w:style>
  <w:style w:type="character" w:styleId="af2">
    <w:name w:val="Hyperlink"/>
    <w:uiPriority w:val="99"/>
    <w:unhideWhenUsed/>
    <w:qFormat/>
    <w:rPr>
      <w:color w:val="0000FF"/>
      <w:u w:val="single"/>
    </w:rPr>
  </w:style>
  <w:style w:type="character" w:styleId="af3">
    <w:name w:val="annotation reference"/>
    <w:basedOn w:val="a1"/>
    <w:uiPriority w:val="99"/>
    <w:semiHidden/>
    <w:unhideWhenUsed/>
    <w:qFormat/>
    <w:rPr>
      <w:sz w:val="21"/>
      <w:szCs w:val="21"/>
    </w:rPr>
  </w:style>
  <w:style w:type="character" w:customStyle="1" w:styleId="10">
    <w:name w:val="标题 1 字符"/>
    <w:link w:val="1"/>
    <w:uiPriority w:val="9"/>
    <w:qFormat/>
    <w:rPr>
      <w:rFonts w:ascii="宋体" w:eastAsia="宋体" w:hAnsi="宋体" w:cs="宋体"/>
      <w:b/>
      <w:bCs/>
      <w:kern w:val="36"/>
      <w:sz w:val="48"/>
      <w:szCs w:val="48"/>
    </w:rPr>
  </w:style>
  <w:style w:type="character" w:customStyle="1" w:styleId="20">
    <w:name w:val="标题 2 字符"/>
    <w:link w:val="2"/>
    <w:uiPriority w:val="9"/>
    <w:qFormat/>
    <w:rPr>
      <w:rFonts w:ascii="宋体" w:eastAsia="宋体" w:hAnsi="宋体" w:cs="宋体"/>
      <w:b/>
      <w:bCs/>
      <w:kern w:val="0"/>
      <w:sz w:val="36"/>
      <w:szCs w:val="36"/>
    </w:rPr>
  </w:style>
  <w:style w:type="character" w:customStyle="1" w:styleId="a7">
    <w:name w:val="正文文本 字符"/>
    <w:link w:val="a6"/>
    <w:uiPriority w:val="99"/>
    <w:qFormat/>
    <w:rPr>
      <w:rFonts w:ascii="Calibri" w:eastAsia="宋体" w:hAnsi="Calibri"/>
      <w:kern w:val="2"/>
      <w:sz w:val="21"/>
      <w:szCs w:val="24"/>
    </w:rPr>
  </w:style>
  <w:style w:type="character" w:customStyle="1" w:styleId="22">
    <w:name w:val="正文文本 2 字符"/>
    <w:link w:val="21"/>
    <w:uiPriority w:val="99"/>
    <w:semiHidden/>
    <w:qFormat/>
    <w:rPr>
      <w:rFonts w:ascii="Calibri" w:eastAsia="宋体" w:hAnsi="Calibri"/>
      <w:kern w:val="2"/>
      <w:sz w:val="21"/>
      <w:szCs w:val="22"/>
    </w:rPr>
  </w:style>
  <w:style w:type="character" w:customStyle="1" w:styleId="a9">
    <w:name w:val="批注框文本 字符"/>
    <w:link w:val="a8"/>
    <w:uiPriority w:val="99"/>
    <w:semiHidden/>
    <w:qFormat/>
    <w:rPr>
      <w:rFonts w:ascii="Calibri" w:eastAsia="宋体" w:hAnsi="Calibri"/>
      <w:kern w:val="2"/>
      <w:sz w:val="18"/>
      <w:szCs w:val="18"/>
    </w:rPr>
  </w:style>
  <w:style w:type="character" w:customStyle="1" w:styleId="ab">
    <w:name w:val="页脚 字符"/>
    <w:link w:val="aa"/>
    <w:uiPriority w:val="99"/>
    <w:qFormat/>
    <w:rPr>
      <w:sz w:val="18"/>
      <w:szCs w:val="18"/>
    </w:rPr>
  </w:style>
  <w:style w:type="character" w:customStyle="1" w:styleId="ad">
    <w:name w:val="页眉 字符"/>
    <w:link w:val="ac"/>
    <w:uiPriority w:val="99"/>
    <w:qFormat/>
    <w:rPr>
      <w:sz w:val="18"/>
      <w:szCs w:val="18"/>
    </w:rPr>
  </w:style>
  <w:style w:type="paragraph" w:customStyle="1" w:styleId="-">
    <w:name w:val="公文-正文"/>
    <w:basedOn w:val="a"/>
    <w:qFormat/>
    <w:pPr>
      <w:spacing w:line="560" w:lineRule="exact"/>
      <w:ind w:firstLineChars="200" w:firstLine="640"/>
    </w:pPr>
    <w:rPr>
      <w:rFonts w:ascii="Times New Roman" w:eastAsia="仿宋_GB2312" w:hAnsi="Times New Roman"/>
      <w:sz w:val="32"/>
      <w:szCs w:val="32"/>
    </w:rPr>
  </w:style>
  <w:style w:type="paragraph" w:customStyle="1" w:styleId="12">
    <w:name w:val="修订1"/>
    <w:hidden/>
    <w:uiPriority w:val="99"/>
    <w:semiHidden/>
    <w:qFormat/>
    <w:rPr>
      <w:rFonts w:ascii="Calibri" w:hAnsi="Calibri"/>
      <w:kern w:val="2"/>
      <w:sz w:val="21"/>
      <w:szCs w:val="22"/>
    </w:rPr>
  </w:style>
  <w:style w:type="paragraph" w:customStyle="1" w:styleId="23">
    <w:name w:val="样式2"/>
    <w:basedOn w:val="a"/>
    <w:link w:val="2Char"/>
    <w:qFormat/>
    <w:pPr>
      <w:spacing w:line="360" w:lineRule="auto"/>
      <w:ind w:firstLineChars="200" w:firstLine="643"/>
    </w:pPr>
    <w:rPr>
      <w:rFonts w:ascii="Times New Roman" w:eastAsiaTheme="minorEastAsia" w:hAnsi="Times New Roman" w:cstheme="minorBidi"/>
      <w:sz w:val="24"/>
      <w:szCs w:val="24"/>
    </w:rPr>
  </w:style>
  <w:style w:type="character" w:customStyle="1" w:styleId="2Char">
    <w:name w:val="样式2 Char"/>
    <w:link w:val="23"/>
    <w:qFormat/>
    <w:rPr>
      <w:rFonts w:eastAsiaTheme="minorEastAsia" w:cstheme="minorBidi"/>
      <w:kern w:val="2"/>
      <w:sz w:val="24"/>
      <w:szCs w:val="24"/>
    </w:rPr>
  </w:style>
  <w:style w:type="character" w:customStyle="1" w:styleId="a5">
    <w:name w:val="批注文字 字符"/>
    <w:basedOn w:val="a1"/>
    <w:link w:val="a4"/>
    <w:uiPriority w:val="99"/>
    <w:semiHidden/>
    <w:qFormat/>
    <w:rPr>
      <w:rFonts w:ascii="Calibri" w:eastAsia="宋体" w:hAnsi="Calibri"/>
      <w:kern w:val="2"/>
      <w:sz w:val="21"/>
      <w:szCs w:val="22"/>
    </w:rPr>
  </w:style>
  <w:style w:type="character" w:customStyle="1" w:styleId="af0">
    <w:name w:val="批注主题 字符"/>
    <w:basedOn w:val="a5"/>
    <w:link w:val="af"/>
    <w:uiPriority w:val="99"/>
    <w:semiHidden/>
    <w:qFormat/>
    <w:rPr>
      <w:rFonts w:ascii="Calibri" w:eastAsia="宋体" w:hAnsi="Calibri"/>
      <w:b/>
      <w:bCs/>
      <w:kern w:val="2"/>
      <w:sz w:val="21"/>
      <w:szCs w:val="22"/>
    </w:rPr>
  </w:style>
  <w:style w:type="paragraph" w:styleId="af4">
    <w:name w:val="List Paragraph"/>
    <w:basedOn w:val="a"/>
    <w:uiPriority w:val="99"/>
    <w:qFormat/>
    <w:pPr>
      <w:ind w:firstLineChars="200" w:firstLine="420"/>
    </w:pPr>
  </w:style>
  <w:style w:type="paragraph" w:styleId="af5">
    <w:name w:val="Revision"/>
    <w:hidden/>
    <w:uiPriority w:val="99"/>
    <w:semiHidden/>
    <w:rsid w:val="009C25AA"/>
    <w:rPr>
      <w:rFonts w:ascii="Calibri" w:hAnsi="Calibri"/>
      <w:kern w:val="2"/>
      <w:sz w:val="21"/>
      <w:szCs w:val="22"/>
    </w:rPr>
  </w:style>
  <w:style w:type="paragraph" w:styleId="af6">
    <w:name w:val="Body Text Indent"/>
    <w:basedOn w:val="a"/>
    <w:link w:val="af7"/>
    <w:uiPriority w:val="99"/>
    <w:semiHidden/>
    <w:unhideWhenUsed/>
    <w:rsid w:val="004C2426"/>
    <w:pPr>
      <w:spacing w:after="120"/>
      <w:ind w:leftChars="200" w:left="420"/>
    </w:pPr>
  </w:style>
  <w:style w:type="character" w:customStyle="1" w:styleId="af7">
    <w:name w:val="正文文本缩进 字符"/>
    <w:basedOn w:val="a1"/>
    <w:link w:val="af6"/>
    <w:uiPriority w:val="99"/>
    <w:semiHidden/>
    <w:rsid w:val="004C2426"/>
    <w:rPr>
      <w:rFonts w:ascii="Calibri" w:hAnsi="Calibri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003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7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7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3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9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7D32AAD-7070-4E84-A7B6-4787F43F61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1</Pages>
  <Words>204</Words>
  <Characters>1167</Characters>
  <Application>Microsoft Office Word</Application>
  <DocSecurity>0</DocSecurity>
  <Lines>9</Lines>
  <Paragraphs>2</Paragraphs>
  <ScaleCrop>false</ScaleCrop>
  <Company>Vlife Laptop</Company>
  <LinksUpToDate>false</LinksUpToDate>
  <CharactersWithSpaces>1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23</dc:creator>
  <cp:lastModifiedBy>LENOVO</cp:lastModifiedBy>
  <cp:revision>13</cp:revision>
  <cp:lastPrinted>2024-04-23T00:57:00Z</cp:lastPrinted>
  <dcterms:created xsi:type="dcterms:W3CDTF">2024-04-23T01:14:00Z</dcterms:created>
  <dcterms:modified xsi:type="dcterms:W3CDTF">2024-08-27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036</vt:lpwstr>
  </property>
  <property fmtid="{D5CDD505-2E9C-101B-9397-08002B2CF9AE}" pid="3" name="ICV">
    <vt:lpwstr>7B8FF6A835424EC98761E52BDE3F2104</vt:lpwstr>
  </property>
</Properties>
</file>